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79A636" w14:textId="440EE2E2" w:rsidR="00E50088" w:rsidRPr="00E50088" w:rsidRDefault="00E856FB" w:rsidP="00E50088">
      <w:pPr>
        <w:pStyle w:val="Heading1"/>
        <w:spacing w:before="0"/>
        <w:jc w:val="center"/>
        <w:rPr>
          <w:lang w:val="bg-BG"/>
        </w:rPr>
      </w:pPr>
      <w:r>
        <w:t>Python</w:t>
      </w:r>
      <w:r w:rsidR="00E50088" w:rsidRPr="00E50088">
        <w:t xml:space="preserve"> Basic Web Project: Phonebook</w:t>
      </w:r>
    </w:p>
    <w:p w14:paraId="16EA42FB" w14:textId="695313ED" w:rsidR="00E50088" w:rsidRPr="00E50088" w:rsidRDefault="00E50088" w:rsidP="00401FFD">
      <w:pPr>
        <w:jc w:val="center"/>
        <w:rPr>
          <w:rFonts w:ascii="Calibri" w:eastAsia="Calibri" w:hAnsi="Calibri" w:cs="Arial"/>
          <w:u w:val="single"/>
          <w:lang w:val="bg-BG"/>
        </w:rPr>
      </w:pPr>
      <w:r w:rsidRPr="00E50088">
        <w:rPr>
          <w:rFonts w:ascii="Calibri" w:eastAsia="Calibri" w:hAnsi="Calibri" w:cs="Arial"/>
        </w:rPr>
        <w:t xml:space="preserve">Problems for exercises for the </w:t>
      </w:r>
      <w:hyperlink r:id="rId8" w:history="1">
        <w:r w:rsidRPr="00E50088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E50088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34185719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Problem</w:t>
      </w:r>
    </w:p>
    <w:p w14:paraId="24D2319A" w14:textId="13CA8D65" w:rsidR="00E50088" w:rsidRPr="00E50088" w:rsidRDefault="00E50088" w:rsidP="00E50088">
      <w:pPr>
        <w:rPr>
          <w:lang w:val="bg-BG"/>
        </w:rPr>
      </w:pPr>
      <w:r w:rsidRPr="00E50088">
        <w:t xml:space="preserve">You have been tasked to create a simple </w:t>
      </w:r>
      <w:r w:rsidRPr="00E50088">
        <w:rPr>
          <w:b/>
        </w:rPr>
        <w:t>Phonebook</w:t>
      </w:r>
      <w:r w:rsidRPr="00E50088">
        <w:t xml:space="preserve"> application. The application should hold </w:t>
      </w:r>
      <w:r w:rsidRPr="00E50088">
        <w:rPr>
          <w:b/>
        </w:rPr>
        <w:t>contacts</w:t>
      </w:r>
      <w:r w:rsidRPr="00E50088">
        <w:t xml:space="preserve">, which are the main app </w:t>
      </w:r>
      <w:r w:rsidR="00BC6E9E">
        <w:rPr>
          <w:b/>
        </w:rPr>
        <w:t>model</w:t>
      </w:r>
      <w:r w:rsidRPr="00E50088">
        <w:t>.</w:t>
      </w:r>
    </w:p>
    <w:p w14:paraId="2EC59A6B" w14:textId="77777777" w:rsidR="00E50088" w:rsidRPr="00E50088" w:rsidRDefault="00E50088" w:rsidP="00E50088">
      <w:pPr>
        <w:rPr>
          <w:lang w:val="bg-BG"/>
        </w:rPr>
      </w:pPr>
      <w:r w:rsidRPr="00E50088">
        <w:t>The functionality of the application should support:</w:t>
      </w:r>
    </w:p>
    <w:p w14:paraId="6DC1BA8F" w14:textId="77777777" w:rsidR="00E50088" w:rsidRPr="00E50088" w:rsidRDefault="00E50088" w:rsidP="00E50088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t>Listing contacts</w:t>
      </w:r>
    </w:p>
    <w:p w14:paraId="3C1EE8ED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75D3391E" wp14:editId="40117B79">
            <wp:extent cx="4493998" cy="3356610"/>
            <wp:effectExtent l="19050" t="19050" r="20955" b="152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105" cy="3370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201C43" w14:textId="7580C510" w:rsidR="00E50088" w:rsidRPr="00CD1ADF" w:rsidRDefault="00E50088" w:rsidP="00CD1ADF">
      <w:pPr>
        <w:pStyle w:val="ListParagraph"/>
        <w:numPr>
          <w:ilvl w:val="0"/>
          <w:numId w:val="45"/>
        </w:numPr>
        <w:spacing w:before="0" w:after="200"/>
        <w:rPr>
          <w:b/>
          <w:lang w:val="bg-BG"/>
        </w:rPr>
      </w:pPr>
      <w:r w:rsidRPr="00CD1ADF">
        <w:rPr>
          <w:b/>
        </w:rPr>
        <w:t>Add</w:t>
      </w:r>
      <w:r w:rsidR="00C210DB" w:rsidRPr="00CD1ADF">
        <w:rPr>
          <w:b/>
        </w:rPr>
        <w:t>ing</w:t>
      </w:r>
      <w:r w:rsidRPr="00CD1ADF">
        <w:rPr>
          <w:b/>
        </w:rPr>
        <w:t xml:space="preserve"> Contact</w:t>
      </w:r>
      <w:r w:rsidR="00C210DB" w:rsidRPr="00CD1ADF">
        <w:rPr>
          <w:b/>
        </w:rPr>
        <w:t>s</w:t>
      </w:r>
    </w:p>
    <w:p w14:paraId="1EE8FF66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drawing>
          <wp:inline distT="0" distB="0" distL="0" distR="0" wp14:anchorId="05942B5D" wp14:editId="7EEC477C">
            <wp:extent cx="4499341" cy="3362325"/>
            <wp:effectExtent l="19050" t="19050" r="1587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7480" cy="33833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9AA359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lastRenderedPageBreak/>
        <w:drawing>
          <wp:inline distT="0" distB="0" distL="0" distR="0" wp14:anchorId="42D6ECD4" wp14:editId="2CC083DB">
            <wp:extent cx="4467225" cy="3495569"/>
            <wp:effectExtent l="19050" t="19050" r="9525" b="101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870" cy="352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98F7C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Overview</w:t>
      </w:r>
    </w:p>
    <w:p w14:paraId="20824F28" w14:textId="77777777" w:rsidR="00E50088" w:rsidRPr="00E50088" w:rsidRDefault="00E50088" w:rsidP="00E50088">
      <w:pPr>
        <w:pStyle w:val="Heading3"/>
        <w:rPr>
          <w:noProof/>
          <w:lang w:val="bg-BG"/>
        </w:rPr>
      </w:pPr>
      <w:r w:rsidRPr="00E50088">
        <w:rPr>
          <w:noProof/>
        </w:rPr>
        <w:t>Requirements</w:t>
      </w:r>
    </w:p>
    <w:p w14:paraId="42237378" w14:textId="49E98657" w:rsidR="00E50088" w:rsidRPr="00C210DB" w:rsidRDefault="00BC6E9E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>
        <w:rPr>
          <w:b/>
          <w:noProof/>
        </w:rPr>
        <w:t>Django</w:t>
      </w:r>
      <w:r w:rsidR="00E50088" w:rsidRPr="00E50088">
        <w:rPr>
          <w:b/>
          <w:noProof/>
        </w:rPr>
        <w:t xml:space="preserve"> </w:t>
      </w:r>
      <w:r w:rsidR="00E50088" w:rsidRPr="00E50088">
        <w:rPr>
          <w:noProof/>
        </w:rPr>
        <w:t>framework</w:t>
      </w:r>
    </w:p>
    <w:p w14:paraId="1ED396FE" w14:textId="003B3407" w:rsidR="00C210DB" w:rsidRPr="00E50088" w:rsidRDefault="00C210DB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>
        <w:rPr>
          <w:b/>
          <w:noProof/>
        </w:rPr>
        <w:t>SQLite</w:t>
      </w:r>
      <w:r w:rsidR="00CD1ADF">
        <w:rPr>
          <w:b/>
          <w:noProof/>
        </w:rPr>
        <w:t xml:space="preserve"> </w:t>
      </w:r>
      <w:r w:rsidR="00CD1ADF" w:rsidRPr="00CD1ADF">
        <w:rPr>
          <w:bCs/>
          <w:noProof/>
        </w:rPr>
        <w:t>database</w:t>
      </w:r>
    </w:p>
    <w:p w14:paraId="6EC52A57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Data Model</w:t>
      </w:r>
    </w:p>
    <w:p w14:paraId="1CF63BC7" w14:textId="4025C5DE" w:rsidR="00E50088" w:rsidRPr="00E50088" w:rsidRDefault="00E50088" w:rsidP="00E50088">
      <w:pPr>
        <w:rPr>
          <w:lang w:val="bg-BG"/>
        </w:rPr>
      </w:pPr>
      <w:r w:rsidRPr="00E50088">
        <w:t xml:space="preserve">The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BC6E9E">
        <w:t>model</w:t>
      </w:r>
      <w:r w:rsidRPr="00E50088">
        <w:t xml:space="preserve"> holds </w:t>
      </w:r>
      <w:r w:rsidRPr="00E50088">
        <w:rPr>
          <w:b/>
        </w:rPr>
        <w:t>2 properties</w:t>
      </w:r>
      <w:r w:rsidRPr="00E50088">
        <w:t>:</w:t>
      </w:r>
    </w:p>
    <w:p w14:paraId="2D5FF1A0" w14:textId="43E6C305" w:rsidR="00E50088" w:rsidRPr="00BC6E9E" w:rsidRDefault="00E50088" w:rsidP="00BC6E9E">
      <w:pPr>
        <w:pStyle w:val="ListParagraph"/>
        <w:numPr>
          <w:ilvl w:val="0"/>
          <w:numId w:val="44"/>
        </w:numPr>
      </w:pPr>
      <w:r w:rsidRPr="00E50088">
        <w:rPr>
          <w:rStyle w:val="CodeChar"/>
        </w:rPr>
        <w:t>name</w:t>
      </w:r>
      <w:r w:rsidRPr="00C210DB">
        <w:rPr>
          <w:rStyle w:val="CodeChar"/>
          <w:rFonts w:asciiTheme="minorHAnsi" w:hAnsiTheme="minorHAnsi" w:cstheme="minorHAnsi"/>
        </w:rPr>
        <w:t xml:space="preserve"> </w:t>
      </w:r>
      <w:r w:rsidR="00BC6E9E">
        <w:rPr>
          <w:rStyle w:val="CodeChar"/>
          <w:rFonts w:asciiTheme="minorHAnsi" w:hAnsiTheme="minorHAnsi"/>
          <w:b w:val="0"/>
          <w:noProof w:val="0"/>
        </w:rPr>
        <w:t>-</w:t>
      </w:r>
      <w:r w:rsidRPr="00E50088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BC6E9E">
        <w:t xml:space="preserve">Character field with </w:t>
      </w:r>
      <w:r w:rsidR="00CB3E21">
        <w:t xml:space="preserve">a </w:t>
      </w:r>
      <w:r w:rsidR="00BC6E9E" w:rsidRPr="00EB3710">
        <w:rPr>
          <w:b/>
          <w:bCs/>
        </w:rPr>
        <w:t>max length</w:t>
      </w:r>
      <w:r w:rsidR="00BC6E9E">
        <w:t xml:space="preserve"> of </w:t>
      </w:r>
      <w:r w:rsidR="00CD1ADF">
        <w:rPr>
          <w:b/>
          <w:bCs/>
        </w:rPr>
        <w:t>3</w:t>
      </w:r>
      <w:r w:rsidR="00BC6E9E">
        <w:rPr>
          <w:b/>
          <w:bCs/>
        </w:rPr>
        <w:t xml:space="preserve">0 </w:t>
      </w:r>
      <w:r w:rsidR="00BC6E9E" w:rsidRPr="00EB3710">
        <w:rPr>
          <w:b/>
          <w:bCs/>
        </w:rPr>
        <w:t>characters</w:t>
      </w:r>
    </w:p>
    <w:p w14:paraId="54C540AB" w14:textId="6BA39C2F" w:rsidR="00E50088" w:rsidRPr="00E50088" w:rsidRDefault="00E50088" w:rsidP="00E50088">
      <w:pPr>
        <w:pStyle w:val="ListParagraph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>number</w:t>
      </w:r>
      <w:r w:rsidRPr="00C210DB">
        <w:rPr>
          <w:rStyle w:val="CodeChar"/>
          <w:rFonts w:asciiTheme="minorHAnsi" w:hAnsiTheme="minorHAnsi" w:cstheme="minorHAnsi"/>
        </w:rPr>
        <w:t xml:space="preserve"> </w:t>
      </w:r>
      <w:r w:rsidR="00BC6E9E">
        <w:rPr>
          <w:rStyle w:val="CodeChar"/>
          <w:rFonts w:asciiTheme="minorHAnsi" w:hAnsiTheme="minorHAnsi"/>
          <w:b w:val="0"/>
          <w:noProof w:val="0"/>
        </w:rPr>
        <w:t xml:space="preserve">- </w:t>
      </w:r>
      <w:r w:rsidR="00BC6E9E">
        <w:t>Integer field</w:t>
      </w:r>
    </w:p>
    <w:p w14:paraId="2E4ECD25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Project Skeletons</w:t>
      </w:r>
    </w:p>
    <w:p w14:paraId="2020C2EF" w14:textId="06D46771" w:rsidR="00E50088" w:rsidRPr="00E50088" w:rsidRDefault="00E50088" w:rsidP="00E50088">
      <w:pPr>
        <w:rPr>
          <w:lang w:val="bg-BG"/>
        </w:rPr>
      </w:pPr>
      <w:r w:rsidRPr="00E50088">
        <w:t xml:space="preserve">You will be given the applications' </w:t>
      </w:r>
      <w:r w:rsidRPr="00E50088">
        <w:rPr>
          <w:rStyle w:val="CodeChar"/>
        </w:rPr>
        <w:t>skeletons</w:t>
      </w:r>
      <w:r w:rsidRPr="00E50088">
        <w:t xml:space="preserve">, which hold </w:t>
      </w:r>
      <w:r w:rsidR="00285C60" w:rsidRPr="00C210DB">
        <w:rPr>
          <w:b/>
        </w:rPr>
        <w:t>most</w:t>
      </w:r>
      <w:r w:rsidRPr="00E50088">
        <w:t xml:space="preserve"> of the logic</w:t>
      </w:r>
      <w:r w:rsidR="00CD1ADF">
        <w:t>.</w:t>
      </w:r>
      <w:r w:rsidRPr="00E50088">
        <w:t xml:space="preserve"> </w:t>
      </w:r>
      <w:r w:rsidR="00CD1ADF">
        <w:t>Y</w:t>
      </w:r>
      <w:r w:rsidRPr="00E50088">
        <w:t>ou</w:t>
      </w:r>
      <w:r w:rsidR="00285C60">
        <w:t>'</w:t>
      </w:r>
      <w:r w:rsidRPr="00E50088">
        <w:t xml:space="preserve">ll need to write some code for the application to </w:t>
      </w:r>
      <w:r w:rsidRPr="00E50088">
        <w:rPr>
          <w:b/>
        </w:rPr>
        <w:t>function properly</w:t>
      </w:r>
      <w:r w:rsidRPr="00E50088">
        <w:t>.</w:t>
      </w:r>
    </w:p>
    <w:p w14:paraId="23E31109" w14:textId="1644F99E" w:rsidR="00E50088" w:rsidRPr="00E50088" w:rsidRDefault="00E50088" w:rsidP="00E50088">
      <w:pPr>
        <w:rPr>
          <w:lang w:val="bg-BG"/>
        </w:rPr>
      </w:pPr>
      <w:r w:rsidRPr="00E50088">
        <w:t>The application</w:t>
      </w:r>
      <w:r w:rsidR="00285C60">
        <w:t>'</w:t>
      </w:r>
      <w:r w:rsidRPr="00E50088">
        <w:t xml:space="preserve">s </w:t>
      </w:r>
      <w:r w:rsidR="00BC6E9E">
        <w:t>templates</w:t>
      </w:r>
      <w:r w:rsidRPr="00E50088">
        <w:t xml:space="preserve"> will be given to you fully implemented. You only need to include them in your business logic.</w:t>
      </w:r>
    </w:p>
    <w:p w14:paraId="37242BCC" w14:textId="13CCC4D7" w:rsidR="00B43498" w:rsidRPr="00906B84" w:rsidRDefault="00E50088" w:rsidP="00E50088">
      <w:r w:rsidRPr="00E50088">
        <w:t xml:space="preserve">Everything that has been given to you inside the skeleton is </w:t>
      </w:r>
      <w:r w:rsidRPr="00E50088">
        <w:rPr>
          <w:b/>
        </w:rPr>
        <w:t>correctly implemented</w:t>
      </w:r>
      <w:r w:rsidR="00CB3E21" w:rsidRPr="00CB3E21">
        <w:rPr>
          <w:bCs/>
        </w:rPr>
        <w:t>,</w:t>
      </w:r>
      <w:r w:rsidRPr="00E50088">
        <w:rPr>
          <w:b/>
        </w:rPr>
        <w:t xml:space="preserve"> </w:t>
      </w:r>
      <w:r w:rsidRPr="00E50088">
        <w:t xml:space="preserve">and if you write your code </w:t>
      </w:r>
      <w:r w:rsidRPr="00E50088">
        <w:rPr>
          <w:b/>
        </w:rPr>
        <w:t>correctly</w:t>
      </w:r>
      <w:r w:rsidRPr="00E50088">
        <w:t xml:space="preserve">, the application should work just fine. You are free to change anything in the </w:t>
      </w:r>
      <w:r w:rsidR="00CB3E21">
        <w:t>s</w:t>
      </w:r>
      <w:r w:rsidRPr="00E50088">
        <w:t>keleton on your account.</w:t>
      </w:r>
    </w:p>
    <w:p w14:paraId="06037900" w14:textId="55EF793D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 xml:space="preserve">Setting </w:t>
      </w:r>
      <w:proofErr w:type="gramStart"/>
      <w:r w:rsidRPr="00E50088">
        <w:t>Up</w:t>
      </w:r>
      <w:proofErr w:type="gramEnd"/>
      <w:r w:rsidRPr="00E50088">
        <w:t xml:space="preserve"> </w:t>
      </w:r>
      <w:r w:rsidR="00BC6E9E">
        <w:rPr>
          <w:noProof/>
        </w:rPr>
        <w:t>PyCharm</w:t>
      </w:r>
      <w:r w:rsidRPr="00E50088">
        <w:t xml:space="preserve"> Configuration</w:t>
      </w:r>
    </w:p>
    <w:p w14:paraId="627544E6" w14:textId="23B4E0DC" w:rsidR="00E50088" w:rsidRPr="0014121C" w:rsidRDefault="00E50088" w:rsidP="00E50088">
      <w:pPr>
        <w:rPr>
          <w:lang w:val="bg-BG"/>
        </w:rPr>
      </w:pPr>
      <w:r w:rsidRPr="00E50088">
        <w:t xml:space="preserve">Start </w:t>
      </w:r>
      <w:proofErr w:type="spellStart"/>
      <w:r w:rsidR="00BC6E9E">
        <w:rPr>
          <w:rStyle w:val="Strong"/>
        </w:rPr>
        <w:t>PyCharm</w:t>
      </w:r>
      <w:proofErr w:type="spellEnd"/>
      <w:r w:rsidRPr="00E50088">
        <w:t xml:space="preserve"> and </w:t>
      </w:r>
      <w:r w:rsidRPr="00E50088">
        <w:rPr>
          <w:b/>
        </w:rPr>
        <w:t>import</w:t>
      </w:r>
      <w:r w:rsidRPr="00E50088">
        <w:t xml:space="preserve"> the skeleton.</w:t>
      </w:r>
      <w:r w:rsidR="0014121C">
        <w:rPr>
          <w:lang w:val="bg-BG"/>
        </w:rPr>
        <w:t xml:space="preserve"> </w:t>
      </w:r>
      <w:r w:rsidR="00BF2004">
        <w:t xml:space="preserve">From the </w:t>
      </w:r>
      <w:r w:rsidR="00BF2004" w:rsidRPr="00BF2004">
        <w:rPr>
          <w:b/>
          <w:bCs/>
        </w:rPr>
        <w:t>File</w:t>
      </w:r>
      <w:r w:rsidR="00BF2004">
        <w:t xml:space="preserve"> menu c</w:t>
      </w:r>
      <w:r w:rsidR="0014121C">
        <w:t xml:space="preserve">lick </w:t>
      </w:r>
      <w:r w:rsidR="0014121C" w:rsidRPr="0014121C">
        <w:rPr>
          <w:b/>
          <w:bCs/>
        </w:rPr>
        <w:t>Open</w:t>
      </w:r>
      <w:r w:rsidR="0014121C">
        <w:t xml:space="preserve">, </w:t>
      </w:r>
      <w:r w:rsidR="0014121C" w:rsidRPr="0014121C">
        <w:rPr>
          <w:b/>
          <w:bCs/>
        </w:rPr>
        <w:t>c</w:t>
      </w:r>
      <w:r w:rsidRPr="0014121C">
        <w:rPr>
          <w:b/>
          <w:bCs/>
        </w:rPr>
        <w:t>hoose</w:t>
      </w:r>
      <w:r w:rsidRPr="00E50088">
        <w:rPr>
          <w:b/>
        </w:rPr>
        <w:t xml:space="preserve"> </w:t>
      </w:r>
      <w:r w:rsidRPr="00E50088">
        <w:t>the directory you've download</w:t>
      </w:r>
      <w:r w:rsidR="0014121C">
        <w:t>ed</w:t>
      </w:r>
      <w:r w:rsidRPr="00E50088">
        <w:t xml:space="preserve"> your skeleton and </w:t>
      </w:r>
      <w:r w:rsidRPr="00E50088">
        <w:rPr>
          <w:b/>
        </w:rPr>
        <w:t xml:space="preserve">click </w:t>
      </w:r>
      <w:r w:rsidRPr="00E50088">
        <w:rPr>
          <w:b/>
          <w:noProof/>
        </w:rPr>
        <w:t>OK</w:t>
      </w:r>
      <w:r w:rsidRPr="00E50088">
        <w:rPr>
          <w:b/>
        </w:rPr>
        <w:t>.</w:t>
      </w:r>
    </w:p>
    <w:p w14:paraId="32B4FE1D" w14:textId="75BA467D" w:rsidR="0014121C" w:rsidRDefault="00906B84" w:rsidP="007D3CFC">
      <w:pPr>
        <w:rPr>
          <w:lang w:val="bg-BG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7FECAC" wp14:editId="448212EC">
                <wp:simplePos x="0" y="0"/>
                <wp:positionH relativeFrom="column">
                  <wp:posOffset>1056005</wp:posOffset>
                </wp:positionH>
                <wp:positionV relativeFrom="paragraph">
                  <wp:posOffset>837565</wp:posOffset>
                </wp:positionV>
                <wp:extent cx="1253490" cy="217170"/>
                <wp:effectExtent l="19050" t="19050" r="22860" b="1143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3490" cy="21717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A09FA9" id="Rectangle 32" o:spid="_x0000_s1026" style="position:absolute;margin-left:83.15pt;margin-top:65.95pt;width:98.7pt;height:17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" filled="f" strokecolor="#ffc000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479053" wp14:editId="713901C8">
                <wp:simplePos x="0" y="0"/>
                <wp:positionH relativeFrom="column">
                  <wp:posOffset>2698115</wp:posOffset>
                </wp:positionH>
                <wp:positionV relativeFrom="paragraph">
                  <wp:posOffset>1985010</wp:posOffset>
                </wp:positionV>
                <wp:extent cx="849630" cy="323850"/>
                <wp:effectExtent l="19050" t="19050" r="2667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630" cy="3238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4B0F7F" id="Rectangle 33" o:spid="_x0000_s1026" style="position:absolute;margin-left:212.45pt;margin-top:156.3pt;width:66.9pt;height:2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" filled="f" strokecolor="#ffc000" strokeweight="3pt"/>
            </w:pict>
          </mc:Fallback>
        </mc:AlternateContent>
      </w:r>
      <w:r w:rsidR="007D3CFC">
        <w:rPr>
          <w:noProof/>
        </w:rPr>
        <w:drawing>
          <wp:inline distT="0" distB="0" distL="0" distR="0" wp14:anchorId="16DF8651" wp14:editId="50381E01">
            <wp:extent cx="4360527" cy="2324100"/>
            <wp:effectExtent l="19050" t="19050" r="21590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4443" cy="23261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37BDC8" w14:textId="7E989CBE" w:rsidR="00285C60" w:rsidRDefault="0014121C" w:rsidP="007D3CFC">
      <w:r>
        <w:t>In the project</w:t>
      </w:r>
      <w:r w:rsidR="00285C60">
        <w:t xml:space="preserve"> skeleton,</w:t>
      </w:r>
      <w:r>
        <w:t xml:space="preserve"> you have</w:t>
      </w:r>
      <w:r w:rsidR="00285C60">
        <w:t xml:space="preserve"> a</w:t>
      </w:r>
      <w:r w:rsidR="00285C60" w:rsidRPr="00285C60">
        <w:t xml:space="preserve"> </w:t>
      </w:r>
      <w:r w:rsidR="00285C60" w:rsidRPr="00C210DB">
        <w:rPr>
          <w:rFonts w:ascii="Consolas" w:hAnsi="Consolas"/>
          <w:b/>
          <w:bCs/>
        </w:rPr>
        <w:t>requirements.txt</w:t>
      </w:r>
      <w:r w:rsidR="00285C60" w:rsidRPr="00285C60">
        <w:t xml:space="preserve"> file</w:t>
      </w:r>
      <w:r w:rsidR="00285C60">
        <w:t>. It</w:t>
      </w:r>
      <w:r w:rsidR="00285C60" w:rsidRPr="00285C60">
        <w:t xml:space="preserve"> is used for specifying </w:t>
      </w:r>
      <w:r w:rsidR="00285C60" w:rsidRPr="00C210DB">
        <w:rPr>
          <w:b/>
          <w:bCs/>
        </w:rPr>
        <w:t>what python packages</w:t>
      </w:r>
      <w:r w:rsidR="00285C60" w:rsidRPr="00285C60">
        <w:t xml:space="preserve"> are </w:t>
      </w:r>
      <w:r w:rsidR="00285C60" w:rsidRPr="00C210DB">
        <w:rPr>
          <w:b/>
          <w:bCs/>
        </w:rPr>
        <w:t>required</w:t>
      </w:r>
      <w:r w:rsidR="00285C60" w:rsidRPr="00285C60">
        <w:t xml:space="preserve"> to run the project you are looking at.</w:t>
      </w:r>
      <w:r w:rsidR="00285C60">
        <w:t xml:space="preserve"> </w:t>
      </w:r>
      <w:proofErr w:type="spellStart"/>
      <w:r w:rsidR="00285C60">
        <w:t>PyCharm</w:t>
      </w:r>
      <w:proofErr w:type="spellEnd"/>
      <w:r w:rsidR="00285C60">
        <w:t xml:space="preserve"> will ask you to </w:t>
      </w:r>
      <w:r w:rsidR="00285C60" w:rsidRPr="00C210DB">
        <w:rPr>
          <w:b/>
          <w:bCs/>
        </w:rPr>
        <w:t>create a virtual environment</w:t>
      </w:r>
      <w:r w:rsidR="00285C60">
        <w:t xml:space="preserve"> and </w:t>
      </w:r>
      <w:r w:rsidR="00285C60" w:rsidRPr="00C210DB">
        <w:rPr>
          <w:b/>
          <w:bCs/>
        </w:rPr>
        <w:t>install</w:t>
      </w:r>
      <w:r w:rsidR="00285C60">
        <w:t xml:space="preserve"> the packages using the </w:t>
      </w:r>
      <w:r w:rsidR="00285C60" w:rsidRPr="00C210DB">
        <w:rPr>
          <w:rFonts w:ascii="Consolas" w:hAnsi="Consolas"/>
          <w:b/>
          <w:bCs/>
        </w:rPr>
        <w:t>requirements.txt</w:t>
      </w:r>
      <w:r w:rsidR="00285C60">
        <w:t xml:space="preserve"> file </w:t>
      </w:r>
      <w:r w:rsidR="00285C60" w:rsidRPr="00285C60">
        <w:t xml:space="preserve">immediately after </w:t>
      </w:r>
      <w:r w:rsidR="00285C60">
        <w:t xml:space="preserve">opening the project. Click </w:t>
      </w:r>
      <w:r w:rsidR="00285C60" w:rsidRPr="00C210DB">
        <w:rPr>
          <w:b/>
          <w:bCs/>
        </w:rPr>
        <w:t>OK</w:t>
      </w:r>
      <w:r w:rsidR="00285C60">
        <w:t>:</w:t>
      </w:r>
    </w:p>
    <w:p w14:paraId="4F967E75" w14:textId="1AAA57E2" w:rsidR="0014121C" w:rsidRPr="0014121C" w:rsidRDefault="00285C60" w:rsidP="007D3CF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148CEF" wp14:editId="7CEA2565">
                <wp:simplePos x="0" y="0"/>
                <wp:positionH relativeFrom="column">
                  <wp:posOffset>4064272</wp:posOffset>
                </wp:positionH>
                <wp:positionV relativeFrom="paragraph">
                  <wp:posOffset>1304018</wp:posOffset>
                </wp:positionV>
                <wp:extent cx="582930" cy="240030"/>
                <wp:effectExtent l="19050" t="19050" r="26670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" cy="240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6AAB31C" id="Rectangle 9" o:spid="_x0000_s1026" style="position:absolute;margin-left:320pt;margin-top:102.7pt;width:45.9pt;height:18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" filled="f" strokecolor="#ffc000" strokeweight="3pt"/>
            </w:pict>
          </mc:Fallback>
        </mc:AlternateContent>
      </w:r>
      <w:r w:rsidRPr="00285C60">
        <w:rPr>
          <w:noProof/>
        </w:rPr>
        <w:drawing>
          <wp:inline distT="0" distB="0" distL="0" distR="0" wp14:anchorId="46717E55" wp14:editId="1C0F1052">
            <wp:extent cx="5399314" cy="1617333"/>
            <wp:effectExtent l="19050" t="19050" r="11430" b="215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9129" cy="16202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. </w:t>
      </w:r>
    </w:p>
    <w:p w14:paraId="369D156A" w14:textId="07F4A625" w:rsidR="007D3CFC" w:rsidRPr="00E50088" w:rsidRDefault="007C70E8" w:rsidP="007D3CFC">
      <w:pPr>
        <w:rPr>
          <w:lang w:val="bg-BG"/>
        </w:rPr>
      </w:pPr>
      <w:r w:rsidRPr="007C70E8">
        <w:rPr>
          <w:lang w:val="bg-BG"/>
        </w:rPr>
        <w:t>You can start working on your code!</w:t>
      </w:r>
    </w:p>
    <w:p w14:paraId="1D5EBCEF" w14:textId="52860090" w:rsidR="00285C60" w:rsidRDefault="00285C60" w:rsidP="00E50088">
      <w:pPr>
        <w:pStyle w:val="Heading2"/>
        <w:numPr>
          <w:ilvl w:val="0"/>
          <w:numId w:val="40"/>
        </w:numPr>
      </w:pPr>
      <w:r>
        <w:t>Landing Page View</w:t>
      </w:r>
    </w:p>
    <w:p w14:paraId="2C20C590" w14:textId="23D17B0C" w:rsidR="00285C60" w:rsidRDefault="00285C60" w:rsidP="00285C60">
      <w:r w:rsidRPr="00E50088">
        <w:t xml:space="preserve">In the </w:t>
      </w:r>
      <w:r>
        <w:rPr>
          <w:rStyle w:val="CodeChar"/>
        </w:rPr>
        <w:t>phonebook</w:t>
      </w:r>
      <w:r w:rsidRPr="00285C60">
        <w:rPr>
          <w:rStyle w:val="CodeChar"/>
          <w:rFonts w:asciiTheme="minorHAnsi" w:hAnsiTheme="minorHAnsi" w:cstheme="minorHAnsi"/>
        </w:rPr>
        <w:t xml:space="preserve"> </w:t>
      </w:r>
      <w:r>
        <w:rPr>
          <w:b/>
        </w:rPr>
        <w:t>app</w:t>
      </w:r>
      <w:r w:rsidR="00CB3E21" w:rsidRPr="00CB3E21">
        <w:rPr>
          <w:bCs/>
        </w:rPr>
        <w:t>,</w:t>
      </w:r>
      <w:r w:rsidRPr="00CB3E21">
        <w:rPr>
          <w:bCs/>
        </w:rPr>
        <w:t xml:space="preserve"> </w:t>
      </w:r>
      <w:r w:rsidRPr="00E50088">
        <w:t xml:space="preserve">you can see </w:t>
      </w:r>
      <w:r>
        <w:t>the</w:t>
      </w:r>
      <w:r w:rsidRPr="00E50088">
        <w:t xml:space="preserve"> </w:t>
      </w:r>
      <w:r>
        <w:t>files</w:t>
      </w:r>
      <w:r w:rsidRPr="00E50088">
        <w:t xml:space="preserve"> that </w:t>
      </w:r>
      <w:r w:rsidRPr="00E50088">
        <w:rPr>
          <w:b/>
        </w:rPr>
        <w:t xml:space="preserve">define our </w:t>
      </w:r>
      <w:r>
        <w:rPr>
          <w:b/>
        </w:rPr>
        <w:t>app</w:t>
      </w:r>
      <w:r>
        <w:t>:</w:t>
      </w:r>
    </w:p>
    <w:p w14:paraId="79D06ADA" w14:textId="5823E7E0" w:rsidR="00285C60" w:rsidRDefault="00285C60" w:rsidP="00285C60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B59AA11" wp14:editId="1C4ED229">
                <wp:simplePos x="0" y="0"/>
                <wp:positionH relativeFrom="column">
                  <wp:posOffset>362585</wp:posOffset>
                </wp:positionH>
                <wp:positionV relativeFrom="paragraph">
                  <wp:posOffset>1959610</wp:posOffset>
                </wp:positionV>
                <wp:extent cx="1032510" cy="240030"/>
                <wp:effectExtent l="19050" t="19050" r="15240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2510" cy="240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A2809C" id="Rectangle 11" o:spid="_x0000_s1026" style="position:absolute;margin-left:28.55pt;margin-top:154.3pt;width:81.3pt;height:18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" filled="f" strokecolor="#ffc000" strokeweight="3pt"/>
            </w:pict>
          </mc:Fallback>
        </mc:AlternateContent>
      </w:r>
      <w:r w:rsidRPr="00285C60">
        <w:rPr>
          <w:noProof/>
        </w:rPr>
        <w:t xml:space="preserve"> </w:t>
      </w:r>
      <w:r w:rsidRPr="00E50088">
        <w:rPr>
          <w:noProof/>
        </w:rPr>
        <w:drawing>
          <wp:inline distT="0" distB="0" distL="0" distR="0" wp14:anchorId="327BB9CA" wp14:editId="35429211">
            <wp:extent cx="1611828" cy="2200275"/>
            <wp:effectExtent l="19050" t="19050" r="2667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372" cy="22037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58075" w14:textId="01B0F898" w:rsidR="00285C60" w:rsidRDefault="00285C60" w:rsidP="00285C60">
      <w:r>
        <w:t xml:space="preserve">Open the </w:t>
      </w:r>
      <w:r w:rsidRPr="00C210DB">
        <w:rPr>
          <w:rFonts w:ascii="Consolas" w:hAnsi="Consolas"/>
          <w:b/>
          <w:bCs/>
        </w:rPr>
        <w:t>views.py</w:t>
      </w:r>
      <w:r>
        <w:t xml:space="preserve"> file and </w:t>
      </w:r>
      <w:r w:rsidRPr="00C210DB">
        <w:rPr>
          <w:b/>
          <w:bCs/>
        </w:rPr>
        <w:t>create a view</w:t>
      </w:r>
      <w:r>
        <w:t xml:space="preserve"> for our </w:t>
      </w:r>
      <w:r w:rsidRPr="00C210DB">
        <w:rPr>
          <w:b/>
          <w:bCs/>
        </w:rPr>
        <w:t>landing page</w:t>
      </w:r>
      <w:r>
        <w:t>.</w:t>
      </w:r>
      <w:r w:rsidR="00CD1ADF">
        <w:t xml:space="preserve"> A view</w:t>
      </w:r>
      <w:r w:rsidR="00CD1ADF">
        <w:rPr>
          <w:b/>
          <w:bCs/>
        </w:rPr>
        <w:t xml:space="preserve"> </w:t>
      </w:r>
      <w:r w:rsidR="00CD1ADF" w:rsidRPr="00285C60">
        <w:t>is a Python</w:t>
      </w:r>
      <w:r w:rsidR="00CD1ADF" w:rsidRPr="00285C60">
        <w:rPr>
          <w:b/>
          <w:bCs/>
        </w:rPr>
        <w:t xml:space="preserve"> function</w:t>
      </w:r>
      <w:r w:rsidR="00CD1ADF" w:rsidRPr="00285C60">
        <w:t xml:space="preserve"> that takes a </w:t>
      </w:r>
      <w:r w:rsidR="00CD1ADF" w:rsidRPr="00285C60">
        <w:rPr>
          <w:b/>
          <w:bCs/>
        </w:rPr>
        <w:t>Web request</w:t>
      </w:r>
      <w:r w:rsidR="00CD1ADF" w:rsidRPr="00285C60">
        <w:t xml:space="preserve"> and returns a </w:t>
      </w:r>
      <w:r w:rsidR="00CD1ADF" w:rsidRPr="00285C60">
        <w:rPr>
          <w:b/>
          <w:bCs/>
        </w:rPr>
        <w:t>Web response</w:t>
      </w:r>
      <w:r w:rsidR="00CB3E21">
        <w:t>. I</w:t>
      </w:r>
      <w:r w:rsidR="00CD1ADF">
        <w:t>n this case, our</w:t>
      </w:r>
      <w:r>
        <w:t xml:space="preserve"> view function will return a </w:t>
      </w:r>
      <w:r w:rsidRPr="00C210DB">
        <w:rPr>
          <w:b/>
          <w:bCs/>
        </w:rPr>
        <w:t>Web response</w:t>
      </w:r>
      <w:r w:rsidRPr="00285C60">
        <w:t xml:space="preserve"> </w:t>
      </w:r>
      <w:r>
        <w:t>-</w:t>
      </w:r>
      <w:r w:rsidRPr="00285C60">
        <w:t xml:space="preserve"> the </w:t>
      </w:r>
      <w:r w:rsidRPr="00C210DB">
        <w:rPr>
          <w:b/>
          <w:bCs/>
        </w:rPr>
        <w:t>HTML contents of our Web page</w:t>
      </w:r>
      <w:r>
        <w:t>. For the example</w:t>
      </w:r>
      <w:r w:rsidR="00CB3E21">
        <w:t>,</w:t>
      </w:r>
      <w:r>
        <w:t xml:space="preserve"> we will name the function </w:t>
      </w:r>
      <w:proofErr w:type="spellStart"/>
      <w:r w:rsidRPr="00C210DB">
        <w:rPr>
          <w:rFonts w:ascii="Consolas" w:hAnsi="Consolas"/>
          <w:b/>
          <w:bCs/>
        </w:rPr>
        <w:t>landing_page</w:t>
      </w:r>
      <w:proofErr w:type="spellEnd"/>
      <w:r>
        <w:t>:</w:t>
      </w:r>
    </w:p>
    <w:p w14:paraId="7BBB2E69" w14:textId="56F0604A" w:rsidR="00285C60" w:rsidRDefault="00285C60" w:rsidP="00285C60">
      <w:r w:rsidRPr="00E50088">
        <w:rPr>
          <w:noProof/>
        </w:rPr>
        <w:lastRenderedPageBreak/>
        <w:drawing>
          <wp:inline distT="0" distB="0" distL="0" distR="0" wp14:anchorId="5EAAD152" wp14:editId="5229F828">
            <wp:extent cx="3990975" cy="1057438"/>
            <wp:effectExtent l="19050" t="19050" r="9525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5" b="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0237" cy="10651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B0F67" w14:textId="309AAA32" w:rsidR="00285C60" w:rsidRDefault="00285C60" w:rsidP="00285C60">
      <w:r>
        <w:t xml:space="preserve">Next, let's design our </w:t>
      </w:r>
      <w:r w:rsidRPr="00C210DB">
        <w:rPr>
          <w:b/>
          <w:bCs/>
        </w:rPr>
        <w:t>URL pattern</w:t>
      </w:r>
      <w:r>
        <w:t xml:space="preserve"> that will </w:t>
      </w:r>
      <w:r w:rsidRPr="00285C60">
        <w:t>retrieve</w:t>
      </w:r>
      <w:r>
        <w:rPr>
          <w:lang w:val="bg-BG"/>
        </w:rPr>
        <w:t xml:space="preserve"> </w:t>
      </w:r>
      <w:r>
        <w:t xml:space="preserve">the created view in the browser. To </w:t>
      </w:r>
      <w:r w:rsidRPr="00C210DB">
        <w:rPr>
          <w:b/>
          <w:bCs/>
        </w:rPr>
        <w:t>call the view</w:t>
      </w:r>
      <w:r>
        <w:t>, we need to map it to a URL - and for this</w:t>
      </w:r>
      <w:r w:rsidR="00CB3E21">
        <w:t>,</w:t>
      </w:r>
      <w:r>
        <w:t xml:space="preserve"> we need </w:t>
      </w:r>
      <w:proofErr w:type="gramStart"/>
      <w:r>
        <w:t>a</w:t>
      </w:r>
      <w:proofErr w:type="gramEnd"/>
      <w:r>
        <w:t xml:space="preserve"> </w:t>
      </w:r>
      <w:proofErr w:type="spellStart"/>
      <w:r w:rsidRPr="00C210DB">
        <w:rPr>
          <w:b/>
          <w:bCs/>
        </w:rPr>
        <w:t>URLconf</w:t>
      </w:r>
      <w:proofErr w:type="spellEnd"/>
      <w:r>
        <w:t xml:space="preserve">. In the </w:t>
      </w:r>
      <w:r w:rsidRPr="00C210DB">
        <w:rPr>
          <w:b/>
          <w:bCs/>
        </w:rPr>
        <w:t>phoneboo</w:t>
      </w:r>
      <w:r w:rsidR="00CB3E21">
        <w:rPr>
          <w:b/>
          <w:bCs/>
        </w:rPr>
        <w:t>k</w:t>
      </w:r>
      <w:r w:rsidRPr="00C210DB">
        <w:rPr>
          <w:b/>
          <w:bCs/>
        </w:rPr>
        <w:t xml:space="preserve"> app directory</w:t>
      </w:r>
      <w:r w:rsidR="00CB3E21">
        <w:rPr>
          <w:b/>
          <w:bCs/>
        </w:rPr>
        <w:t>,</w:t>
      </w:r>
      <w:r>
        <w:t xml:space="preserve"> </w:t>
      </w:r>
      <w:r w:rsidR="004173CA">
        <w:t>open a file</w:t>
      </w:r>
      <w:r>
        <w:t xml:space="preserve"> called </w:t>
      </w:r>
      <w:r w:rsidRPr="00285C60">
        <w:rPr>
          <w:rFonts w:ascii="Consolas" w:hAnsi="Consolas"/>
          <w:b/>
          <w:bCs/>
        </w:rPr>
        <w:t>urls.py</w:t>
      </w:r>
      <w:r w:rsidR="004173CA">
        <w:t>:</w:t>
      </w:r>
    </w:p>
    <w:p w14:paraId="70D7E8A7" w14:textId="2E7911EA" w:rsidR="00285C60" w:rsidRDefault="00285C60" w:rsidP="00285C60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A4B96A5" wp14:editId="0B926165">
                <wp:simplePos x="0" y="0"/>
                <wp:positionH relativeFrom="column">
                  <wp:posOffset>480695</wp:posOffset>
                </wp:positionH>
                <wp:positionV relativeFrom="paragraph">
                  <wp:posOffset>1823085</wp:posOffset>
                </wp:positionV>
                <wp:extent cx="788670" cy="255270"/>
                <wp:effectExtent l="19050" t="19050" r="11430" b="1143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670" cy="25527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8E4A30" id="Rectangle 28" o:spid="_x0000_s1026" style="position:absolute;margin-left:37.85pt;margin-top:143.55pt;width:62.1pt;height:20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" filled="f" strokecolor="#ffc000" strokeweight="3pt"/>
            </w:pict>
          </mc:Fallback>
        </mc:AlternateContent>
      </w:r>
      <w:r w:rsidRPr="00E50088">
        <w:rPr>
          <w:noProof/>
        </w:rPr>
        <w:drawing>
          <wp:inline distT="0" distB="0" distL="0" distR="0" wp14:anchorId="7E187074" wp14:editId="75A0CE67">
            <wp:extent cx="1667722" cy="2286000"/>
            <wp:effectExtent l="19050" t="19050" r="27940" b="19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7735" cy="22997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23ED8" w14:textId="4AFC36E5" w:rsidR="00285C60" w:rsidRDefault="00285C60" w:rsidP="00285C60">
      <w:r>
        <w:t>We want to see the page as we open the localhost, so in this case</w:t>
      </w:r>
      <w:r w:rsidR="00CB3E21">
        <w:t>,</w:t>
      </w:r>
      <w:r>
        <w:t xml:space="preserve"> the </w:t>
      </w:r>
      <w:r w:rsidRPr="00C210DB">
        <w:rPr>
          <w:b/>
          <w:bCs/>
        </w:rPr>
        <w:t>route</w:t>
      </w:r>
      <w:r>
        <w:t xml:space="preserve"> will be </w:t>
      </w:r>
      <w:r w:rsidR="00CB3E21">
        <w:t xml:space="preserve">an </w:t>
      </w:r>
      <w:r w:rsidRPr="00C210DB">
        <w:rPr>
          <w:b/>
          <w:bCs/>
        </w:rPr>
        <w:t>empty string</w:t>
      </w:r>
      <w:r>
        <w:t xml:space="preserve"> (</w:t>
      </w:r>
      <w:r w:rsidRPr="00C210DB">
        <w:rPr>
          <w:rFonts w:ascii="Consolas" w:hAnsi="Consolas"/>
          <w:b/>
          <w:bCs/>
        </w:rPr>
        <w:t>""</w:t>
      </w:r>
      <w:r>
        <w:t>)</w:t>
      </w:r>
      <w:r w:rsidR="00CB3E21">
        <w:t>,</w:t>
      </w:r>
      <w:r>
        <w:t xml:space="preserve"> and the view will be</w:t>
      </w:r>
      <w:r w:rsidR="00C210DB">
        <w:t xml:space="preserve"> the</w:t>
      </w:r>
      <w:r>
        <w:t xml:space="preserve"> </w:t>
      </w:r>
      <w:proofErr w:type="spellStart"/>
      <w:r w:rsidRPr="00C210DB">
        <w:rPr>
          <w:rFonts w:ascii="Consolas" w:hAnsi="Consolas"/>
          <w:b/>
          <w:bCs/>
        </w:rPr>
        <w:t>landing_page</w:t>
      </w:r>
      <w:proofErr w:type="spellEnd"/>
      <w:r>
        <w:t xml:space="preserve">. Open the </w:t>
      </w:r>
      <w:r w:rsidRPr="00C210DB">
        <w:rPr>
          <w:rFonts w:ascii="Consolas" w:hAnsi="Consolas"/>
          <w:b/>
          <w:bCs/>
        </w:rPr>
        <w:t>urls.py</w:t>
      </w:r>
      <w:r w:rsidRPr="00C210DB">
        <w:rPr>
          <w:rFonts w:cstheme="minorHAnsi"/>
          <w:b/>
          <w:bCs/>
        </w:rPr>
        <w:t xml:space="preserve"> </w:t>
      </w:r>
      <w:r>
        <w:t xml:space="preserve">file and </w:t>
      </w:r>
      <w:r w:rsidRPr="00C210DB">
        <w:rPr>
          <w:b/>
          <w:bCs/>
        </w:rPr>
        <w:t>add</w:t>
      </w:r>
      <w:r>
        <w:t xml:space="preserve"> the following code:</w:t>
      </w:r>
    </w:p>
    <w:p w14:paraId="03B1BDBF" w14:textId="6741CE61" w:rsidR="00B43498" w:rsidRDefault="00285C60" w:rsidP="00285C60">
      <w:r w:rsidRPr="00E50088">
        <w:rPr>
          <w:noProof/>
        </w:rPr>
        <w:drawing>
          <wp:inline distT="0" distB="0" distL="0" distR="0" wp14:anchorId="1D7E5963" wp14:editId="5C3BA228">
            <wp:extent cx="4829175" cy="1388847"/>
            <wp:effectExtent l="19050" t="19050" r="9525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39" b="1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292" cy="14075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152788" w14:textId="6DDE495F" w:rsidR="00285C60" w:rsidRDefault="00285C60" w:rsidP="00285C60">
      <w:r>
        <w:t xml:space="preserve">One more step, we need to point </w:t>
      </w:r>
      <w:r w:rsidR="00C210DB">
        <w:t xml:space="preserve">it to </w:t>
      </w:r>
      <w:r>
        <w:t xml:space="preserve">the </w:t>
      </w:r>
      <w:r w:rsidRPr="00C210DB">
        <w:rPr>
          <w:b/>
          <w:bCs/>
        </w:rPr>
        <w:t>root</w:t>
      </w:r>
      <w:r>
        <w:t xml:space="preserve"> </w:t>
      </w:r>
      <w:proofErr w:type="spellStart"/>
      <w:r w:rsidRPr="00C210DB">
        <w:rPr>
          <w:b/>
          <w:bCs/>
        </w:rPr>
        <w:t>URLconf</w:t>
      </w:r>
      <w:proofErr w:type="spellEnd"/>
      <w:r>
        <w:t xml:space="preserve">. To do that, in </w:t>
      </w:r>
      <w:r w:rsidRPr="00C210DB">
        <w:rPr>
          <w:rFonts w:ascii="Consolas" w:hAnsi="Consolas"/>
          <w:b/>
          <w:bCs/>
        </w:rPr>
        <w:t>djangoproject/urls.py</w:t>
      </w:r>
      <w:r>
        <w:t xml:space="preserve"> include the</w:t>
      </w:r>
      <w:r w:rsidRPr="00285C60">
        <w:t xml:space="preserve"> </w:t>
      </w:r>
      <w:proofErr w:type="spellStart"/>
      <w:r w:rsidRPr="00C210DB">
        <w:rPr>
          <w:rFonts w:ascii="Consolas" w:hAnsi="Consolas"/>
          <w:b/>
          <w:bCs/>
        </w:rPr>
        <w:t>djangoproject.phonebook.urls</w:t>
      </w:r>
      <w:proofErr w:type="spellEnd"/>
      <w:r>
        <w:t xml:space="preserve"> module, so the file look</w:t>
      </w:r>
      <w:r w:rsidR="00CB3E21">
        <w:t>s</w:t>
      </w:r>
      <w:r>
        <w:t xml:space="preserve"> like this:</w:t>
      </w:r>
    </w:p>
    <w:p w14:paraId="65A276C2" w14:textId="21847BDF" w:rsidR="00285C60" w:rsidRDefault="00285C60" w:rsidP="00285C60">
      <w:r w:rsidRPr="00E50088">
        <w:rPr>
          <w:noProof/>
        </w:rPr>
        <w:drawing>
          <wp:inline distT="0" distB="0" distL="0" distR="0" wp14:anchorId="08310EC0" wp14:editId="0BA4B866">
            <wp:extent cx="4829175" cy="1429327"/>
            <wp:effectExtent l="19050" t="19050" r="9525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04" b="1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37" cy="14423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0EAEE" w14:textId="3670C343" w:rsidR="00285C60" w:rsidRDefault="00285C60" w:rsidP="00285C60">
      <w:r>
        <w:t xml:space="preserve">You can now </w:t>
      </w:r>
      <w:r w:rsidRPr="00C210DB">
        <w:rPr>
          <w:b/>
          <w:bCs/>
        </w:rPr>
        <w:t>run</w:t>
      </w:r>
      <w:r>
        <w:t xml:space="preserve"> the created project so far. Open the </w:t>
      </w:r>
      <w:r w:rsidRPr="00C210DB">
        <w:rPr>
          <w:b/>
          <w:bCs/>
        </w:rPr>
        <w:t>Terminal</w:t>
      </w:r>
      <w:r>
        <w:t xml:space="preserve"> and </w:t>
      </w:r>
      <w:r w:rsidRPr="00C210DB">
        <w:rPr>
          <w:b/>
          <w:bCs/>
        </w:rPr>
        <w:t>write the command</w:t>
      </w:r>
      <w:r>
        <w:t>:</w:t>
      </w:r>
    </w:p>
    <w:p w14:paraId="3044B2DD" w14:textId="77777777" w:rsidR="00285C60" w:rsidRPr="00285C60" w:rsidRDefault="00285C60" w:rsidP="00285C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ind w:left="300" w:right="300"/>
        <w:rPr>
          <w:rFonts w:ascii="Consolas" w:eastAsia="Times New Roman" w:hAnsi="Consolas" w:cs="Courier New"/>
          <w:b/>
          <w:bCs/>
          <w:sz w:val="21"/>
          <w:szCs w:val="21"/>
        </w:rPr>
      </w:pPr>
      <w:proofErr w:type="spellStart"/>
      <w:proofErr w:type="gramStart"/>
      <w:r w:rsidRPr="00285C60">
        <w:rPr>
          <w:rFonts w:ascii="Consolas" w:eastAsia="Times New Roman" w:hAnsi="Consolas" w:cs="Courier New"/>
          <w:b/>
          <w:bCs/>
          <w:sz w:val="21"/>
          <w:szCs w:val="21"/>
        </w:rPr>
        <w:t>py</w:t>
      </w:r>
      <w:proofErr w:type="spellEnd"/>
      <w:proofErr w:type="gramEnd"/>
      <w:r w:rsidRPr="00285C60">
        <w:rPr>
          <w:rFonts w:ascii="Consolas" w:eastAsia="Times New Roman" w:hAnsi="Consolas" w:cs="Courier New"/>
          <w:b/>
          <w:bCs/>
          <w:sz w:val="21"/>
          <w:szCs w:val="21"/>
        </w:rPr>
        <w:t xml:space="preserve"> manage.py </w:t>
      </w:r>
      <w:proofErr w:type="spellStart"/>
      <w:r w:rsidRPr="00285C60">
        <w:rPr>
          <w:rFonts w:ascii="Consolas" w:eastAsia="Times New Roman" w:hAnsi="Consolas" w:cs="Courier New"/>
          <w:b/>
          <w:bCs/>
          <w:sz w:val="21"/>
          <w:szCs w:val="21"/>
        </w:rPr>
        <w:t>runserver</w:t>
      </w:r>
      <w:proofErr w:type="spellEnd"/>
    </w:p>
    <w:p w14:paraId="1EFFA71A" w14:textId="5BDA6DAA" w:rsidR="00285C60" w:rsidRDefault="00285C60" w:rsidP="00285C60">
      <w:r w:rsidRPr="00285C60">
        <w:t>You</w:t>
      </w:r>
      <w:r w:rsidR="00CB3E21">
        <w:t>'</w:t>
      </w:r>
      <w:r w:rsidRPr="00285C60">
        <w:t>ll see the following output on the command line</w:t>
      </w:r>
      <w:r>
        <w:t>:</w:t>
      </w:r>
    </w:p>
    <w:p w14:paraId="73E7B172" w14:textId="50806D8A" w:rsidR="00285C60" w:rsidRDefault="00285C60" w:rsidP="00285C60">
      <w:r w:rsidRPr="00E50088">
        <w:rPr>
          <w:noProof/>
        </w:rPr>
        <w:lastRenderedPageBreak/>
        <w:drawing>
          <wp:inline distT="0" distB="0" distL="0" distR="0" wp14:anchorId="1A338388" wp14:editId="67500F0B">
            <wp:extent cx="4733925" cy="1190052"/>
            <wp:effectExtent l="19050" t="19050" r="9525" b="101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5" b="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421" cy="1207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F737E6" w14:textId="25FBB1F5" w:rsidR="00285C60" w:rsidRDefault="00285C60" w:rsidP="00285C60">
      <w:r w:rsidRPr="00285C60">
        <w:t>Now that the server</w:t>
      </w:r>
      <w:r w:rsidR="00CB3E21">
        <w:t>'</w:t>
      </w:r>
      <w:r w:rsidRPr="00285C60">
        <w:t>s running</w:t>
      </w:r>
      <w:r w:rsidR="00CB3E21">
        <w:t>.</w:t>
      </w:r>
      <w:r w:rsidRPr="00285C60">
        <w:t xml:space="preserve"> </w:t>
      </w:r>
      <w:r w:rsidR="00CB3E21">
        <w:t>V</w:t>
      </w:r>
      <w:r w:rsidRPr="00285C60">
        <w:t xml:space="preserve">isit </w:t>
      </w:r>
      <w:hyperlink r:id="rId20" w:history="1">
        <w:r w:rsidRPr="00DF5459">
          <w:rPr>
            <w:rStyle w:val="Hyperlink"/>
          </w:rPr>
          <w:t>http://127.0.0.1:8000/</w:t>
        </w:r>
      </w:hyperlink>
      <w:r>
        <w:t xml:space="preserve"> </w:t>
      </w:r>
      <w:r w:rsidRPr="00285C60">
        <w:t>with your Web browser.</w:t>
      </w:r>
      <w:r>
        <w:t xml:space="preserve"> You c</w:t>
      </w:r>
      <w:r w:rsidR="00CB3E21">
        <w:t>an</w:t>
      </w:r>
      <w:r>
        <w:t xml:space="preserve"> see the </w:t>
      </w:r>
      <w:r w:rsidRPr="00C210DB">
        <w:rPr>
          <w:b/>
          <w:bCs/>
        </w:rPr>
        <w:t>landing page</w:t>
      </w:r>
      <w:r>
        <w:t>:</w:t>
      </w:r>
    </w:p>
    <w:p w14:paraId="48CAC714" w14:textId="4CFC9F73" w:rsidR="00B43498" w:rsidRPr="00906B84" w:rsidRDefault="00285C60" w:rsidP="00B43498">
      <w:r w:rsidRPr="00E50088">
        <w:rPr>
          <w:noProof/>
        </w:rPr>
        <w:drawing>
          <wp:inline distT="0" distB="0" distL="0" distR="0" wp14:anchorId="54110F73" wp14:editId="447D149A">
            <wp:extent cx="4714875" cy="3137754"/>
            <wp:effectExtent l="19050" t="19050" r="9525" b="2476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996" cy="3164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645168" w14:textId="54C90228" w:rsidR="00E50088" w:rsidRPr="00E50088" w:rsidRDefault="002F4255" w:rsidP="00E50088">
      <w:pPr>
        <w:pStyle w:val="Heading2"/>
        <w:numPr>
          <w:ilvl w:val="0"/>
          <w:numId w:val="40"/>
        </w:numPr>
        <w:rPr>
          <w:rStyle w:val="Heading3Char"/>
          <w:b/>
          <w:color w:val="7C380A"/>
          <w:sz w:val="36"/>
          <w:szCs w:val="36"/>
          <w:lang w:val="bg-BG"/>
        </w:rPr>
      </w:pPr>
      <w:r>
        <w:t>Con</w:t>
      </w:r>
      <w:r w:rsidR="00E50088" w:rsidRPr="00E50088">
        <w:t xml:space="preserve">tact </w:t>
      </w:r>
      <w:r w:rsidR="00285C60">
        <w:t>Model</w:t>
      </w:r>
    </w:p>
    <w:p w14:paraId="78812D80" w14:textId="643B1BAC" w:rsidR="00E50088" w:rsidRPr="00E50088" w:rsidRDefault="00E50088" w:rsidP="00E50088">
      <w:pPr>
        <w:rPr>
          <w:lang w:val="bg-BG"/>
        </w:rPr>
      </w:pPr>
      <w:r w:rsidRPr="00E50088">
        <w:t>It's time to create our firs</w:t>
      </w:r>
      <w:r w:rsidR="00285C60">
        <w:t xml:space="preserve">t </w:t>
      </w:r>
      <w:r w:rsidR="00285C60" w:rsidRPr="00285C60">
        <w:rPr>
          <w:b/>
          <w:bCs/>
        </w:rPr>
        <w:t>model</w:t>
      </w:r>
      <w:r w:rsidRPr="00E50088">
        <w:t xml:space="preserve">. </w:t>
      </w:r>
      <w:r w:rsidR="00285C60">
        <w:t>Open the</w:t>
      </w:r>
      <w:r w:rsidRPr="00E50088">
        <w:t xml:space="preserve"> </w:t>
      </w:r>
      <w:r w:rsidR="00285C60">
        <w:rPr>
          <w:rStyle w:val="CodeChar"/>
        </w:rPr>
        <w:t>models.py</w:t>
      </w:r>
      <w:r w:rsidRPr="00E50088">
        <w:t xml:space="preserve"> </w:t>
      </w:r>
      <w:r w:rsidR="00285C60">
        <w:t>file</w:t>
      </w:r>
      <w:r w:rsidR="002F4255">
        <w:t xml:space="preserve">. </w:t>
      </w:r>
      <w:r w:rsidRPr="00E50088">
        <w:t>The file should look like this:</w:t>
      </w:r>
    </w:p>
    <w:p w14:paraId="0EBB91F9" w14:textId="327E71EF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64AF296" wp14:editId="0ADCE5AC">
            <wp:extent cx="4238625" cy="1024986"/>
            <wp:effectExtent l="19050" t="19050" r="9525" b="2286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7" b="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051" cy="10323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BA458" w14:textId="62A83391" w:rsidR="00E50088" w:rsidRPr="00E50088" w:rsidRDefault="00E50088" w:rsidP="00E50088">
      <w:pPr>
        <w:rPr>
          <w:lang w:val="bg-BG"/>
        </w:rPr>
      </w:pPr>
      <w:r w:rsidRPr="00E50088">
        <w:t xml:space="preserve">We need to define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285C60">
        <w:t>model</w:t>
      </w:r>
      <w:r w:rsidRPr="00E50088">
        <w:t>.</w:t>
      </w:r>
      <w:r w:rsidR="002F4255">
        <w:t xml:space="preserve"> C</w:t>
      </w:r>
      <w:r w:rsidR="002F4255" w:rsidRPr="00E50088">
        <w:t xml:space="preserve">reate a </w:t>
      </w:r>
      <w:r w:rsidR="002F4255" w:rsidRPr="00E50088">
        <w:rPr>
          <w:b/>
        </w:rPr>
        <w:t>new</w:t>
      </w:r>
      <w:r w:rsidR="002F4255" w:rsidRPr="00E50088">
        <w:t xml:space="preserve"> </w:t>
      </w:r>
      <w:r w:rsidR="002F4255">
        <w:rPr>
          <w:b/>
        </w:rPr>
        <w:t>python</w:t>
      </w:r>
      <w:r w:rsidR="002F4255" w:rsidRPr="00E50088">
        <w:rPr>
          <w:b/>
        </w:rPr>
        <w:t xml:space="preserve"> class</w:t>
      </w:r>
      <w:r w:rsidR="002F4255" w:rsidRPr="00E50088">
        <w:t xml:space="preserve"> called </w:t>
      </w:r>
      <w:r w:rsidR="002F4255" w:rsidRPr="00E50088">
        <w:rPr>
          <w:rStyle w:val="CodeChar"/>
        </w:rPr>
        <w:t>Contact</w:t>
      </w:r>
      <w:r w:rsidR="002F4255">
        <w:t xml:space="preserve"> with its </w:t>
      </w:r>
      <w:r w:rsidR="00285C60" w:rsidRPr="00C210DB">
        <w:rPr>
          <w:b/>
          <w:bCs/>
        </w:rPr>
        <w:t>attributes</w:t>
      </w:r>
      <w:r w:rsidRPr="00E50088">
        <w:t>:</w:t>
      </w:r>
    </w:p>
    <w:p w14:paraId="6B5B3F7B" w14:textId="0836446B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31AF76A" wp14:editId="5B70EC00">
            <wp:extent cx="4238625" cy="951221"/>
            <wp:effectExtent l="19050" t="19050" r="9525" b="209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304" cy="97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7601C" w14:textId="2BB49EA1" w:rsidR="00A4066D" w:rsidRDefault="00E50088" w:rsidP="00E50088">
      <w:r w:rsidRPr="00E50088">
        <w:t xml:space="preserve">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285C60">
        <w:t>model</w:t>
      </w:r>
      <w:r w:rsidRPr="00E50088">
        <w:t xml:space="preserve"> is ready.</w:t>
      </w:r>
      <w:r w:rsidR="00C210DB">
        <w:t xml:space="preserve"> </w:t>
      </w:r>
      <w:r w:rsidR="00A4066D">
        <w:t xml:space="preserve">The only thing left to do is to </w:t>
      </w:r>
      <w:r w:rsidR="00A4066D" w:rsidRPr="00C210DB">
        <w:rPr>
          <w:b/>
          <w:bCs/>
        </w:rPr>
        <w:t>migrate the created model</w:t>
      </w:r>
      <w:r w:rsidR="00A4066D">
        <w:t xml:space="preserve"> to the database. For this project, we are using </w:t>
      </w:r>
      <w:r w:rsidR="00A4066D" w:rsidRPr="00C210DB">
        <w:rPr>
          <w:b/>
          <w:bCs/>
        </w:rPr>
        <w:t>SQLite</w:t>
      </w:r>
      <w:r w:rsidR="00A4066D">
        <w:t xml:space="preserve">. Run the Django command-line utilities to </w:t>
      </w:r>
      <w:r w:rsidR="00A4066D" w:rsidRPr="00C210DB">
        <w:rPr>
          <w:b/>
          <w:bCs/>
        </w:rPr>
        <w:t>create the database</w:t>
      </w:r>
      <w:r w:rsidR="00A4066D">
        <w:t xml:space="preserve"> </w:t>
      </w:r>
      <w:r w:rsidR="00A4066D" w:rsidRPr="00C210DB">
        <w:rPr>
          <w:b/>
          <w:bCs/>
        </w:rPr>
        <w:t>tables</w:t>
      </w:r>
      <w:r w:rsidR="00A4066D">
        <w:t xml:space="preserve"> automatically:</w:t>
      </w:r>
    </w:p>
    <w:p w14:paraId="46237A02" w14:textId="56B15A24" w:rsidR="00A4066D" w:rsidRPr="00C210DB" w:rsidRDefault="00A4066D" w:rsidP="00A4066D">
      <w:pPr>
        <w:ind w:firstLine="360"/>
        <w:rPr>
          <w:rFonts w:ascii="Consolas" w:hAnsi="Consolas"/>
          <w:b/>
          <w:bCs/>
        </w:rPr>
      </w:pPr>
      <w:proofErr w:type="spellStart"/>
      <w:proofErr w:type="gramStart"/>
      <w:r w:rsidRPr="00C210DB">
        <w:rPr>
          <w:rFonts w:ascii="Consolas" w:hAnsi="Consolas"/>
          <w:b/>
          <w:bCs/>
        </w:rPr>
        <w:t>py</w:t>
      </w:r>
      <w:proofErr w:type="spellEnd"/>
      <w:proofErr w:type="gramEnd"/>
      <w:r w:rsidRPr="00C210DB">
        <w:rPr>
          <w:rFonts w:ascii="Consolas" w:hAnsi="Consolas"/>
          <w:b/>
          <w:bCs/>
        </w:rPr>
        <w:t xml:space="preserve"> manage.py </w:t>
      </w:r>
      <w:proofErr w:type="spellStart"/>
      <w:r w:rsidRPr="00C210DB">
        <w:rPr>
          <w:rFonts w:ascii="Consolas" w:hAnsi="Consolas"/>
          <w:b/>
          <w:bCs/>
        </w:rPr>
        <w:t>makemigrations</w:t>
      </w:r>
      <w:proofErr w:type="spellEnd"/>
    </w:p>
    <w:p w14:paraId="6CDBEB25" w14:textId="6C74DB82" w:rsidR="00A4066D" w:rsidRPr="00C210DB" w:rsidRDefault="00A4066D" w:rsidP="00A4066D">
      <w:pPr>
        <w:ind w:firstLine="360"/>
        <w:rPr>
          <w:rFonts w:ascii="Consolas" w:hAnsi="Consolas"/>
          <w:b/>
          <w:bCs/>
        </w:rPr>
      </w:pPr>
      <w:proofErr w:type="spellStart"/>
      <w:proofErr w:type="gramStart"/>
      <w:r w:rsidRPr="00C210DB">
        <w:rPr>
          <w:rFonts w:ascii="Consolas" w:hAnsi="Consolas"/>
          <w:b/>
          <w:bCs/>
        </w:rPr>
        <w:t>py</w:t>
      </w:r>
      <w:proofErr w:type="spellEnd"/>
      <w:proofErr w:type="gramEnd"/>
      <w:r w:rsidRPr="00C210DB">
        <w:rPr>
          <w:rFonts w:ascii="Consolas" w:hAnsi="Consolas"/>
          <w:b/>
          <w:bCs/>
        </w:rPr>
        <w:t xml:space="preserve"> manage.py migrate</w:t>
      </w:r>
    </w:p>
    <w:p w14:paraId="04879149" w14:textId="1B6A5578" w:rsidR="00A4066D" w:rsidRDefault="00A4066D" w:rsidP="00A4066D">
      <w:pPr>
        <w:rPr>
          <w:noProof/>
        </w:rPr>
      </w:pPr>
      <w:r>
        <w:rPr>
          <w:rFonts w:cstheme="minorHAnsi"/>
        </w:rPr>
        <w:t>You c</w:t>
      </w:r>
      <w:r w:rsidR="00CB3E21">
        <w:rPr>
          <w:rFonts w:cstheme="minorHAnsi"/>
        </w:rPr>
        <w:t>an</w:t>
      </w:r>
      <w:r>
        <w:rPr>
          <w:rFonts w:cstheme="minorHAnsi"/>
        </w:rPr>
        <w:t xml:space="preserve"> see the migrations in the automatically created .</w:t>
      </w:r>
      <w:proofErr w:type="spellStart"/>
      <w:r>
        <w:rPr>
          <w:rFonts w:cstheme="minorHAnsi"/>
        </w:rPr>
        <w:t>py</w:t>
      </w:r>
      <w:proofErr w:type="spellEnd"/>
      <w:r>
        <w:rPr>
          <w:rFonts w:cstheme="minorHAnsi"/>
        </w:rPr>
        <w:t xml:space="preserve"> file in the </w:t>
      </w:r>
      <w:r w:rsidR="00C210DB" w:rsidRPr="00C210DB">
        <w:rPr>
          <w:rFonts w:ascii="Consolas" w:hAnsi="Consolas" w:cstheme="minorHAnsi"/>
          <w:b/>
          <w:bCs/>
        </w:rPr>
        <w:t>phonebook/</w:t>
      </w:r>
      <w:r w:rsidRPr="00C210DB">
        <w:rPr>
          <w:rFonts w:ascii="Consolas" w:hAnsi="Consolas" w:cstheme="minorHAnsi"/>
          <w:b/>
          <w:bCs/>
        </w:rPr>
        <w:t>migrations</w:t>
      </w:r>
      <w:r>
        <w:rPr>
          <w:rFonts w:cstheme="minorHAnsi"/>
        </w:rPr>
        <w:t xml:space="preserve"> directory:</w:t>
      </w:r>
      <w:r w:rsidRPr="00A4066D">
        <w:rPr>
          <w:noProof/>
        </w:rPr>
        <w:t xml:space="preserve"> </w:t>
      </w:r>
    </w:p>
    <w:p w14:paraId="12A65BEF" w14:textId="77E4B69F" w:rsidR="00B43498" w:rsidRPr="00906B84" w:rsidRDefault="00A4066D" w:rsidP="00B43498">
      <w:pPr>
        <w:rPr>
          <w:rFonts w:cstheme="minorHAnsi"/>
        </w:rPr>
      </w:pPr>
      <w:r w:rsidRPr="00E50088">
        <w:rPr>
          <w:noProof/>
        </w:rPr>
        <w:lastRenderedPageBreak/>
        <w:drawing>
          <wp:inline distT="0" distB="0" distL="0" distR="0" wp14:anchorId="58121E63" wp14:editId="740319B8">
            <wp:extent cx="6626225" cy="2072819"/>
            <wp:effectExtent l="19050" t="19050" r="22225" b="2286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72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336AA" w14:textId="5D867912" w:rsidR="00E50088" w:rsidRPr="00E50088" w:rsidRDefault="00285C60" w:rsidP="00E50088">
      <w:pPr>
        <w:pStyle w:val="Heading2"/>
        <w:numPr>
          <w:ilvl w:val="0"/>
          <w:numId w:val="40"/>
        </w:numPr>
        <w:rPr>
          <w:lang w:val="bg-BG"/>
        </w:rPr>
      </w:pPr>
      <w:r>
        <w:t xml:space="preserve">Creating </w:t>
      </w:r>
      <w:r w:rsidR="002F4255">
        <w:t xml:space="preserve">New </w:t>
      </w:r>
      <w:r>
        <w:t>Contact</w:t>
      </w:r>
    </w:p>
    <w:p w14:paraId="4434F99D" w14:textId="3AB3121E" w:rsidR="00E50088" w:rsidRPr="00E50088" w:rsidRDefault="00E50088" w:rsidP="00E50088">
      <w:pPr>
        <w:rPr>
          <w:lang w:val="bg-BG"/>
        </w:rPr>
      </w:pPr>
      <w:r w:rsidRPr="00E50088">
        <w:t xml:space="preserve">We have reached the point </w:t>
      </w:r>
      <w:r w:rsidR="00CB3E21">
        <w:t>where</w:t>
      </w:r>
      <w:r w:rsidRPr="00E50088">
        <w:t xml:space="preserve"> we can </w:t>
      </w:r>
      <w:r w:rsidR="00285C60">
        <w:t>develop</w:t>
      </w:r>
      <w:r w:rsidRPr="00E50088">
        <w:t xml:space="preserve"> our </w:t>
      </w:r>
      <w:r w:rsidR="00285C60">
        <w:t xml:space="preserve">business logic for </w:t>
      </w:r>
      <w:r w:rsidR="00285C60" w:rsidRPr="00B40E62">
        <w:rPr>
          <w:b/>
          <w:bCs/>
        </w:rPr>
        <w:t>creating</w:t>
      </w:r>
      <w:r w:rsidR="00714D94">
        <w:rPr>
          <w:b/>
          <w:bCs/>
          <w:lang w:val="bg-BG"/>
        </w:rPr>
        <w:t xml:space="preserve"> </w:t>
      </w:r>
      <w:r w:rsidR="00285C60" w:rsidRPr="00B40E62">
        <w:rPr>
          <w:b/>
          <w:bCs/>
        </w:rPr>
        <w:t xml:space="preserve">contact </w:t>
      </w:r>
      <w:r w:rsidR="00285C60">
        <w:t xml:space="preserve">with a </w:t>
      </w:r>
      <w:r w:rsidR="00285C60" w:rsidRPr="00B40E62">
        <w:rPr>
          <w:b/>
          <w:bCs/>
        </w:rPr>
        <w:t>name</w:t>
      </w:r>
      <w:r w:rsidR="00285C60">
        <w:t xml:space="preserve"> and a </w:t>
      </w:r>
      <w:r w:rsidR="00285C60" w:rsidRPr="00B40E62">
        <w:rPr>
          <w:b/>
          <w:bCs/>
        </w:rPr>
        <w:t>number</w:t>
      </w:r>
      <w:r w:rsidR="00285C60">
        <w:t xml:space="preserve">. </w:t>
      </w:r>
      <w:r w:rsidR="00A4066D">
        <w:t xml:space="preserve">Open the </w:t>
      </w:r>
      <w:r w:rsidR="00A4066D" w:rsidRPr="00B40E62">
        <w:rPr>
          <w:rFonts w:ascii="Consolas" w:hAnsi="Consolas"/>
          <w:b/>
          <w:bCs/>
        </w:rPr>
        <w:t>views.py</w:t>
      </w:r>
      <w:r w:rsidR="00A4066D">
        <w:t xml:space="preserve"> file and create a second view. For the example</w:t>
      </w:r>
      <w:r w:rsidR="00CB3E21">
        <w:t>,</w:t>
      </w:r>
      <w:r w:rsidR="00A4066D">
        <w:t xml:space="preserve"> we will </w:t>
      </w:r>
      <w:r w:rsidR="00285C60">
        <w:t xml:space="preserve">name it </w:t>
      </w:r>
      <w:proofErr w:type="spellStart"/>
      <w:r w:rsidR="00285C60" w:rsidRPr="00285C60">
        <w:rPr>
          <w:rFonts w:ascii="Consolas" w:hAnsi="Consolas"/>
          <w:b/>
          <w:bCs/>
        </w:rPr>
        <w:t>create_contact</w:t>
      </w:r>
      <w:proofErr w:type="spellEnd"/>
      <w:r w:rsidR="00B40E62">
        <w:t>:</w:t>
      </w:r>
    </w:p>
    <w:p w14:paraId="3F58DE6B" w14:textId="7682632C" w:rsidR="00E50088" w:rsidRPr="00E50088" w:rsidRDefault="00A4066D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3238034" wp14:editId="0824C587">
            <wp:extent cx="4397930" cy="2409825"/>
            <wp:effectExtent l="19050" t="19050" r="2222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1226" cy="2422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400AA" w14:textId="4D4D5C27" w:rsidR="00CB3E21" w:rsidRDefault="00E50088" w:rsidP="00E50088">
      <w:r w:rsidRPr="00E50088">
        <w:t xml:space="preserve">This </w:t>
      </w:r>
      <w:r w:rsidR="00A4066D">
        <w:t>function</w:t>
      </w:r>
      <w:r w:rsidRPr="00E50088">
        <w:t xml:space="preserve"> will </w:t>
      </w:r>
      <w:r w:rsidRPr="00E50088">
        <w:rPr>
          <w:b/>
        </w:rPr>
        <w:t xml:space="preserve">save </w:t>
      </w:r>
      <w:r w:rsidRPr="00E50088">
        <w:t>contacts</w:t>
      </w:r>
      <w:r w:rsidR="00A4066D">
        <w:t xml:space="preserve"> and </w:t>
      </w:r>
      <w:r w:rsidRPr="00E50088">
        <w:t xml:space="preserve">store </w:t>
      </w:r>
      <w:r w:rsidR="00A4066D">
        <w:t>them in the database</w:t>
      </w:r>
      <w:r w:rsidRPr="00E50088">
        <w:t>.</w:t>
      </w:r>
      <w:r w:rsidR="00A4066D">
        <w:t xml:space="preserve"> </w:t>
      </w:r>
      <w:r w:rsidR="00C10FDB">
        <w:t>In the end,</w:t>
      </w:r>
      <w:r w:rsidR="00C10FDB" w:rsidRPr="00E50088">
        <w:t xml:space="preserve"> </w:t>
      </w:r>
      <w:r w:rsidR="00C10FDB">
        <w:t>it</w:t>
      </w:r>
      <w:r w:rsidR="00C10FDB" w:rsidRPr="00E50088">
        <w:t xml:space="preserve"> redirect</w:t>
      </w:r>
      <w:r w:rsidR="00C10FDB">
        <w:t>s</w:t>
      </w:r>
      <w:r w:rsidR="00C10FDB" w:rsidRPr="00E50088">
        <w:t xml:space="preserve"> the user back to </w:t>
      </w:r>
      <w:r w:rsidR="00D55264">
        <w:t xml:space="preserve">the </w:t>
      </w:r>
      <w:r w:rsidR="00C10FDB">
        <w:t>landing</w:t>
      </w:r>
      <w:r w:rsidR="00C10FDB" w:rsidRPr="00E50088">
        <w:t xml:space="preserve"> page as </w:t>
      </w:r>
      <w:r w:rsidR="00D55264">
        <w:t xml:space="preserve">a </w:t>
      </w:r>
      <w:r w:rsidR="00C10FDB" w:rsidRPr="00E50088">
        <w:t>response</w:t>
      </w:r>
      <w:r w:rsidR="00CB3E21">
        <w:t>. A</w:t>
      </w:r>
      <w:r w:rsidR="00CB3E21" w:rsidRPr="00CB3E21">
        <w:t xml:space="preserve">lthough </w:t>
      </w:r>
      <w:r w:rsidR="00CB3E21">
        <w:t xml:space="preserve">we </w:t>
      </w:r>
      <w:r w:rsidR="00CB3E21" w:rsidRPr="00C10FDB">
        <w:rPr>
          <w:b/>
          <w:bCs/>
        </w:rPr>
        <w:t>do not have an HTML template</w:t>
      </w:r>
      <w:r w:rsidR="00CB3E21">
        <w:t xml:space="preserve"> for this view, we need to create an </w:t>
      </w:r>
      <w:r w:rsidR="00CB3E21" w:rsidRPr="00C10FDB">
        <w:rPr>
          <w:b/>
          <w:bCs/>
        </w:rPr>
        <w:t>URL path</w:t>
      </w:r>
      <w:r w:rsidR="00CB3E21">
        <w:t xml:space="preserve">. Open the </w:t>
      </w:r>
      <w:r w:rsidR="00CB3E21" w:rsidRPr="00CB3E21">
        <w:rPr>
          <w:rFonts w:ascii="Consolas" w:hAnsi="Consolas"/>
          <w:b/>
          <w:bCs/>
        </w:rPr>
        <w:t>phonebook/urls.py</w:t>
      </w:r>
      <w:r w:rsidR="00CB3E21" w:rsidRPr="00C10FDB">
        <w:rPr>
          <w:rFonts w:cstheme="minorHAnsi"/>
          <w:b/>
          <w:bCs/>
        </w:rPr>
        <w:t xml:space="preserve"> </w:t>
      </w:r>
      <w:r w:rsidR="00CB3E21">
        <w:t xml:space="preserve">file and </w:t>
      </w:r>
      <w:r w:rsidR="00CB3E21" w:rsidRPr="00C10FDB">
        <w:rPr>
          <w:b/>
          <w:bCs/>
        </w:rPr>
        <w:t>add a second path</w:t>
      </w:r>
      <w:r w:rsidR="00CB3E21">
        <w:t>:</w:t>
      </w:r>
    </w:p>
    <w:p w14:paraId="1B83D9C9" w14:textId="45D95ED3" w:rsidR="00CB3E21" w:rsidRDefault="00CB3E21" w:rsidP="00E50088">
      <w:r w:rsidRPr="00E50088">
        <w:rPr>
          <w:noProof/>
        </w:rPr>
        <w:drawing>
          <wp:inline distT="0" distB="0" distL="0" distR="0" wp14:anchorId="6F4C04F9" wp14:editId="6B859760">
            <wp:extent cx="6168439" cy="1238250"/>
            <wp:effectExtent l="19050" t="19050" r="22860" b="190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9" b="1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1807" cy="12389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C2017" w14:textId="221F817A" w:rsidR="00E50088" w:rsidRDefault="00A4066D" w:rsidP="00E50088">
      <w:r w:rsidRPr="00E50088">
        <w:t xml:space="preserve">Thanks to the form, we can process </w:t>
      </w:r>
      <w:r w:rsidR="00CB3E21" w:rsidRPr="00B43498">
        <w:rPr>
          <w:b/>
          <w:bCs/>
        </w:rPr>
        <w:t>POST</w:t>
      </w:r>
      <w:r w:rsidRPr="00B43498">
        <w:rPr>
          <w:b/>
          <w:bCs/>
        </w:rPr>
        <w:t xml:space="preserve"> requests</w:t>
      </w:r>
      <w:r w:rsidR="00CB3E21">
        <w:t>:</w:t>
      </w:r>
    </w:p>
    <w:p w14:paraId="53F22069" w14:textId="2B9FC581" w:rsidR="00CB3E21" w:rsidRPr="00E50088" w:rsidRDefault="00CB3E21" w:rsidP="00E50088">
      <w:pPr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2B68A900" wp14:editId="757C290A">
            <wp:extent cx="6839595" cy="4143375"/>
            <wp:effectExtent l="19050" t="19050" r="18415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0234" cy="4149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F44ED" w14:textId="67A2EAE2" w:rsidR="00CB3E21" w:rsidRDefault="00CB3E21" w:rsidP="00E50088">
      <w:r>
        <w:t xml:space="preserve">In the </w:t>
      </w:r>
      <w:r w:rsidRPr="00CB3E21">
        <w:rPr>
          <w:rFonts w:ascii="Consolas" w:hAnsi="Consolas"/>
          <w:b/>
          <w:bCs/>
        </w:rPr>
        <w:t>templates/phonebook/index.html</w:t>
      </w:r>
      <w:r>
        <w:t xml:space="preserve"> file, we see the </w:t>
      </w:r>
      <w:r w:rsidRPr="00CB3E21">
        <w:rPr>
          <w:rFonts w:ascii="Consolas" w:hAnsi="Consolas"/>
          <w:b/>
          <w:bCs/>
        </w:rPr>
        <w:t>&lt;form&gt;</w:t>
      </w:r>
      <w:r>
        <w:rPr>
          <w:rFonts w:ascii="Consolas" w:hAnsi="Consolas"/>
          <w:b/>
          <w:bCs/>
        </w:rPr>
        <w:t xml:space="preserve"> … </w:t>
      </w:r>
      <w:r w:rsidRPr="00CB3E21">
        <w:rPr>
          <w:rFonts w:ascii="Consolas" w:hAnsi="Consolas"/>
          <w:b/>
          <w:bCs/>
        </w:rPr>
        <w:t>&lt;/form&gt;</w:t>
      </w:r>
      <w:r>
        <w:t xml:space="preserve"> that </w:t>
      </w:r>
      <w:r w:rsidRPr="00CB3E21">
        <w:t>allow</w:t>
      </w:r>
      <w:r>
        <w:t>s</w:t>
      </w:r>
      <w:r w:rsidRPr="00CB3E21">
        <w:t xml:space="preserve"> a visitor to</w:t>
      </w:r>
      <w:r>
        <w:t xml:space="preserve"> </w:t>
      </w:r>
      <w:r w:rsidRPr="00CB3E21">
        <w:t>enter text, select options, manipulate objects or controls, and so on, and then send that information back to the server.</w:t>
      </w:r>
      <w:r>
        <w:t xml:space="preserve"> Each</w:t>
      </w:r>
      <w:r w:rsidRPr="00CB3E21">
        <w:t xml:space="preserve"> form must </w:t>
      </w:r>
      <w:r>
        <w:t>define</w:t>
      </w:r>
      <w:r w:rsidRPr="00CB3E21">
        <w:t xml:space="preserve"> two things</w:t>
      </w:r>
      <w:r>
        <w:t>:</w:t>
      </w:r>
    </w:p>
    <w:p w14:paraId="3C070FA9" w14:textId="1F17F6E5" w:rsidR="00CB3E21" w:rsidRDefault="00CB3E21" w:rsidP="00CB3E21">
      <w:pPr>
        <w:pStyle w:val="ListParagraph"/>
        <w:numPr>
          <w:ilvl w:val="0"/>
          <w:numId w:val="42"/>
        </w:numPr>
      </w:pPr>
      <w:r>
        <w:t>T</w:t>
      </w:r>
      <w:r w:rsidRPr="00CB3E21">
        <w:t xml:space="preserve">he </w:t>
      </w:r>
      <w:r w:rsidRPr="00CB3E21">
        <w:rPr>
          <w:b/>
          <w:bCs/>
        </w:rPr>
        <w:t>HTTP method</w:t>
      </w:r>
      <w:r w:rsidRPr="00CB3E21">
        <w:t xml:space="preserve"> </w:t>
      </w:r>
      <w:r>
        <w:t xml:space="preserve">is </w:t>
      </w:r>
      <w:r w:rsidRPr="00CB3E21">
        <w:t xml:space="preserve">used to </w:t>
      </w:r>
      <w:r w:rsidRPr="00CB3E21">
        <w:rPr>
          <w:b/>
          <w:bCs/>
        </w:rPr>
        <w:t>send the data</w:t>
      </w:r>
      <w:r>
        <w:t xml:space="preserve"> using the </w:t>
      </w:r>
      <w:r w:rsidRPr="00CB3E21">
        <w:rPr>
          <w:rFonts w:ascii="Consolas" w:hAnsi="Consolas"/>
          <w:b/>
          <w:bCs/>
        </w:rPr>
        <w:t>method</w:t>
      </w:r>
      <w:r>
        <w:t xml:space="preserve"> attribute</w:t>
      </w:r>
    </w:p>
    <w:p w14:paraId="0DA248FD" w14:textId="2AC90EE5" w:rsidR="00CB3E21" w:rsidRDefault="00CB3E21" w:rsidP="00CB3E21">
      <w:pPr>
        <w:pStyle w:val="ListParagraph"/>
        <w:numPr>
          <w:ilvl w:val="0"/>
          <w:numId w:val="42"/>
        </w:numPr>
      </w:pPr>
      <w:r>
        <w:t>T</w:t>
      </w:r>
      <w:r w:rsidRPr="00CB3E21">
        <w:t xml:space="preserve">he </w:t>
      </w:r>
      <w:r w:rsidRPr="00CB3E21">
        <w:rPr>
          <w:b/>
          <w:bCs/>
        </w:rPr>
        <w:t>destination of the data</w:t>
      </w:r>
      <w:r w:rsidRPr="00CB3E21">
        <w:t xml:space="preserve"> on the server </w:t>
      </w:r>
      <w:r>
        <w:t xml:space="preserve">using the </w:t>
      </w:r>
      <w:r>
        <w:rPr>
          <w:rFonts w:ascii="Consolas" w:hAnsi="Consolas"/>
          <w:b/>
          <w:bCs/>
        </w:rPr>
        <w:t>action</w:t>
      </w:r>
      <w:r>
        <w:t xml:space="preserve"> attribute</w:t>
      </w:r>
    </w:p>
    <w:p w14:paraId="19811A32" w14:textId="56409411" w:rsidR="00E50088" w:rsidRDefault="00CB3E21" w:rsidP="00E50088">
      <w:r>
        <w:t xml:space="preserve">In our template, we have </w:t>
      </w:r>
      <w:r w:rsidRPr="00CB3E21">
        <w:rPr>
          <w:b/>
          <w:bCs/>
        </w:rPr>
        <w:t>already implemented the method</w:t>
      </w:r>
      <w:r>
        <w:t xml:space="preserve">. The only thing left to do is to </w:t>
      </w:r>
      <w:r w:rsidRPr="00CB3E21">
        <w:rPr>
          <w:b/>
          <w:bCs/>
        </w:rPr>
        <w:t>add an action parameter</w:t>
      </w:r>
      <w:r>
        <w:t>.</w:t>
      </w:r>
    </w:p>
    <w:p w14:paraId="067D2DEA" w14:textId="4396F727" w:rsidR="00CB3E21" w:rsidRPr="00CB3E21" w:rsidRDefault="00CB3E21" w:rsidP="00E50088">
      <w:r w:rsidRPr="00E50088">
        <w:rPr>
          <w:noProof/>
        </w:rPr>
        <w:drawing>
          <wp:inline distT="0" distB="0" distL="0" distR="0" wp14:anchorId="119461D9" wp14:editId="0D5CC7E5">
            <wp:extent cx="6839585" cy="638771"/>
            <wp:effectExtent l="19050" t="19050" r="1841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" b="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5064" cy="6514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6B34E" w14:textId="631A1D78" w:rsidR="00E50088" w:rsidRDefault="00CB3E21" w:rsidP="00E50088">
      <w:r>
        <w:t xml:space="preserve">To connect the </w:t>
      </w:r>
      <w:r w:rsidRPr="00CB3E21">
        <w:rPr>
          <w:b/>
          <w:bCs/>
        </w:rPr>
        <w:t>form</w:t>
      </w:r>
      <w:r>
        <w:t xml:space="preserve"> with our </w:t>
      </w:r>
      <w:proofErr w:type="spellStart"/>
      <w:r w:rsidRPr="00CB3E21">
        <w:rPr>
          <w:rFonts w:ascii="Consolas" w:hAnsi="Consolas"/>
          <w:b/>
          <w:bCs/>
        </w:rPr>
        <w:t>create_contact</w:t>
      </w:r>
      <w:proofErr w:type="spellEnd"/>
      <w:r>
        <w:t xml:space="preserve"> view. We use the </w:t>
      </w:r>
      <w:r w:rsidRPr="00CB3E21">
        <w:rPr>
          <w:rFonts w:ascii="Consolas" w:hAnsi="Consolas"/>
          <w:b/>
          <w:bCs/>
        </w:rPr>
        <w:t>name</w:t>
      </w:r>
      <w:r>
        <w:t xml:space="preserve"> of the created in the </w:t>
      </w:r>
      <w:r w:rsidRPr="00CB3E21">
        <w:rPr>
          <w:rFonts w:ascii="Consolas" w:hAnsi="Consolas"/>
          <w:b/>
          <w:bCs/>
        </w:rPr>
        <w:t>urls.py</w:t>
      </w:r>
      <w:r w:rsidRPr="00CB3E21">
        <w:rPr>
          <w:b/>
          <w:bCs/>
        </w:rPr>
        <w:t xml:space="preserve"> path</w:t>
      </w:r>
      <w:r>
        <w:rPr>
          <w:b/>
          <w:bCs/>
        </w:rPr>
        <w:t xml:space="preserve">: </w:t>
      </w:r>
      <w:r w:rsidRPr="00CB3E21">
        <w:rPr>
          <w:rFonts w:ascii="Consolas" w:hAnsi="Consolas"/>
          <w:b/>
          <w:bCs/>
        </w:rPr>
        <w:t>"new-contact"</w:t>
      </w:r>
      <w:r>
        <w:t>.</w:t>
      </w:r>
    </w:p>
    <w:p w14:paraId="7BE960AD" w14:textId="75F86BE1" w:rsidR="00CB3E21" w:rsidRPr="00CB3E21" w:rsidRDefault="00CB3E21" w:rsidP="00E50088">
      <w:r>
        <w:t xml:space="preserve">So far, we have implemented the business logic for creating a contact and sending the user data to the database. Each time a user clicks on the </w:t>
      </w:r>
      <w:r w:rsidRPr="00CB3E21">
        <w:rPr>
          <w:rFonts w:ascii="Consolas" w:hAnsi="Consolas"/>
          <w:b/>
          <w:bCs/>
        </w:rPr>
        <w:t>"Add"</w:t>
      </w:r>
      <w:r>
        <w:t xml:space="preserve"> button, a name with a number will be saved in the database.</w:t>
      </w:r>
    </w:p>
    <w:p w14:paraId="4336B7B5" w14:textId="7B2C7D46" w:rsidR="00E50088" w:rsidRDefault="00E50088" w:rsidP="00C10FDB">
      <w:pPr>
        <w:pStyle w:val="Heading2"/>
        <w:numPr>
          <w:ilvl w:val="0"/>
          <w:numId w:val="40"/>
        </w:numPr>
      </w:pPr>
      <w:r w:rsidRPr="00E50088">
        <w:t xml:space="preserve">Adding </w:t>
      </w:r>
      <w:r w:rsidR="00C10FDB">
        <w:t xml:space="preserve">the Created </w:t>
      </w:r>
      <w:r w:rsidRPr="00E50088">
        <w:t>Contact</w:t>
      </w:r>
    </w:p>
    <w:p w14:paraId="3AB1BEFA" w14:textId="2BDA66AA" w:rsidR="00CB3E21" w:rsidRDefault="00CB3E21" w:rsidP="00CB3E21">
      <w:r w:rsidRPr="00E50088">
        <w:t xml:space="preserve">Finally, we need to </w:t>
      </w:r>
      <w:r w:rsidRPr="00E50088">
        <w:rPr>
          <w:b/>
        </w:rPr>
        <w:t xml:space="preserve">add the contact </w:t>
      </w:r>
      <w:r>
        <w:rPr>
          <w:b/>
        </w:rPr>
        <w:t>to</w:t>
      </w:r>
      <w:r w:rsidRPr="00E50088">
        <w:rPr>
          <w:b/>
        </w:rPr>
        <w:t xml:space="preserve"> our list</w:t>
      </w:r>
      <w:r w:rsidRPr="00E50088">
        <w:t xml:space="preserve"> and give a </w:t>
      </w:r>
      <w:r w:rsidRPr="00E50088">
        <w:rPr>
          <w:b/>
        </w:rPr>
        <w:t>response</w:t>
      </w:r>
      <w:r w:rsidRPr="00E50088">
        <w:t xml:space="preserve"> to the user.</w:t>
      </w:r>
    </w:p>
    <w:p w14:paraId="0CDFEA14" w14:textId="6CA8A233" w:rsidR="00CB3E21" w:rsidRPr="00BF2004" w:rsidRDefault="004173CA" w:rsidP="00CB3E21">
      <w:pPr>
        <w:rPr>
          <w:lang w:val="bg-BG"/>
        </w:rPr>
      </w:pPr>
      <w:r>
        <w:t xml:space="preserve">In the </w:t>
      </w:r>
      <w:r w:rsidRPr="00B40E62">
        <w:rPr>
          <w:rFonts w:ascii="Consolas" w:hAnsi="Consolas"/>
          <w:b/>
          <w:bCs/>
        </w:rPr>
        <w:t>views.py</w:t>
      </w:r>
      <w:r>
        <w:t xml:space="preserve"> file, i</w:t>
      </w:r>
      <w:r w:rsidR="00CB3E21">
        <w:t>n o</w:t>
      </w:r>
      <w:r w:rsidR="00CB3E21" w:rsidRPr="00E50088">
        <w:t xml:space="preserve">ur </w:t>
      </w:r>
      <w:proofErr w:type="spellStart"/>
      <w:r w:rsidR="00CB3E21" w:rsidRPr="00CB3E21">
        <w:rPr>
          <w:rFonts w:ascii="Consolas" w:hAnsi="Consolas"/>
          <w:b/>
          <w:bCs/>
        </w:rPr>
        <w:t>landing_page</w:t>
      </w:r>
      <w:proofErr w:type="spellEnd"/>
      <w:r w:rsidR="00CB3E21">
        <w:t xml:space="preserve"> </w:t>
      </w:r>
      <w:r w:rsidR="00CB3E21" w:rsidRPr="00E50088">
        <w:t>view</w:t>
      </w:r>
      <w:r w:rsidR="00CB3E21">
        <w:t>, we need to implement the following code:</w:t>
      </w:r>
    </w:p>
    <w:p w14:paraId="43B530C8" w14:textId="191D3E14" w:rsidR="00CB3E21" w:rsidRDefault="00CB3E21" w:rsidP="00CB3E21">
      <w:bookmarkStart w:id="0" w:name="_GoBack"/>
      <w:r w:rsidRPr="00E50088">
        <w:rPr>
          <w:noProof/>
        </w:rPr>
        <w:lastRenderedPageBreak/>
        <w:drawing>
          <wp:inline distT="0" distB="0" distL="0" distR="0" wp14:anchorId="11E33B71" wp14:editId="0CC78F64">
            <wp:extent cx="4886325" cy="1178718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981" cy="1185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14:paraId="3AC760E9" w14:textId="77777777" w:rsidR="00C10FDB" w:rsidRDefault="00CB3E21" w:rsidP="00CB3E21">
      <w:r w:rsidRPr="00CB3E21">
        <w:t xml:space="preserve">The </w:t>
      </w:r>
      <w:r w:rsidRPr="00CB3E21">
        <w:rPr>
          <w:rFonts w:ascii="Consolas" w:hAnsi="Consolas"/>
          <w:b/>
          <w:bCs/>
        </w:rPr>
        <w:t>render()</w:t>
      </w:r>
      <w:r w:rsidRPr="00CB3E21">
        <w:t xml:space="preserve"> function takes the </w:t>
      </w:r>
      <w:r w:rsidRPr="00CB3E21">
        <w:rPr>
          <w:b/>
          <w:bCs/>
        </w:rPr>
        <w:t>request object</w:t>
      </w:r>
      <w:r w:rsidRPr="00CB3E21">
        <w:t xml:space="preserve"> as its first argument, a </w:t>
      </w:r>
      <w:r w:rsidRPr="00CB3E21">
        <w:rPr>
          <w:b/>
          <w:bCs/>
        </w:rPr>
        <w:t>template name</w:t>
      </w:r>
      <w:r w:rsidRPr="00CB3E21">
        <w:t xml:space="preserve"> as its second argument</w:t>
      </w:r>
      <w:r>
        <w:t>,</w:t>
      </w:r>
      <w:r w:rsidRPr="00CB3E21">
        <w:t xml:space="preserve"> and a dictionary</w:t>
      </w:r>
      <w:r>
        <w:t xml:space="preserve"> with the </w:t>
      </w:r>
      <w:r w:rsidRPr="00CB3E21">
        <w:rPr>
          <w:b/>
          <w:bCs/>
        </w:rPr>
        <w:t>context</w:t>
      </w:r>
      <w:r>
        <w:t xml:space="preserve"> we want to return </w:t>
      </w:r>
      <w:r w:rsidRPr="00CB3E21">
        <w:t>as its optional third argument.</w:t>
      </w:r>
      <w:r w:rsidRPr="00E50088">
        <w:t xml:space="preserve"> </w:t>
      </w:r>
      <w:r w:rsidRPr="00CB3E21">
        <w:t xml:space="preserve">It returns an </w:t>
      </w:r>
      <w:proofErr w:type="spellStart"/>
      <w:r w:rsidRPr="00CB3E21">
        <w:rPr>
          <w:b/>
          <w:bCs/>
        </w:rPr>
        <w:t>HttpResponse</w:t>
      </w:r>
      <w:proofErr w:type="spellEnd"/>
      <w:r w:rsidRPr="00CB3E21">
        <w:t xml:space="preserve"> </w:t>
      </w:r>
      <w:r w:rsidRPr="00CB3E21">
        <w:rPr>
          <w:b/>
          <w:bCs/>
        </w:rPr>
        <w:t>object</w:t>
      </w:r>
      <w:r w:rsidRPr="00CB3E21">
        <w:t xml:space="preserve"> of the </w:t>
      </w:r>
      <w:r w:rsidRPr="00CB3E21">
        <w:rPr>
          <w:b/>
          <w:bCs/>
        </w:rPr>
        <w:t>given</w:t>
      </w:r>
      <w:r w:rsidRPr="00CB3E21">
        <w:t xml:space="preserve"> </w:t>
      </w:r>
      <w:r w:rsidRPr="00CB3E21">
        <w:rPr>
          <w:b/>
          <w:bCs/>
        </w:rPr>
        <w:t>template</w:t>
      </w:r>
      <w:r w:rsidRPr="00CB3E21">
        <w:t xml:space="preserve"> </w:t>
      </w:r>
      <w:r w:rsidRPr="00CB3E21">
        <w:rPr>
          <w:b/>
          <w:bCs/>
        </w:rPr>
        <w:t>rendered</w:t>
      </w:r>
      <w:r w:rsidRPr="00CB3E21">
        <w:t xml:space="preserve"> with the </w:t>
      </w:r>
      <w:r w:rsidRPr="00CB3E21">
        <w:rPr>
          <w:b/>
          <w:bCs/>
        </w:rPr>
        <w:t>given context</w:t>
      </w:r>
      <w:r w:rsidRPr="00CB3E21">
        <w:t>.</w:t>
      </w:r>
      <w:r>
        <w:t xml:space="preserve"> In </w:t>
      </w:r>
      <w:r w:rsidR="00C10FDB">
        <w:t>our</w:t>
      </w:r>
      <w:r>
        <w:t xml:space="preserve"> case, the </w:t>
      </w:r>
      <w:r w:rsidRPr="00C10FDB">
        <w:rPr>
          <w:b/>
          <w:bCs/>
        </w:rPr>
        <w:t>context</w:t>
      </w:r>
      <w:r>
        <w:t xml:space="preserve"> </w:t>
      </w:r>
      <w:r w:rsidR="00C10FDB">
        <w:t>needs to</w:t>
      </w:r>
      <w:r>
        <w:t xml:space="preserve"> be </w:t>
      </w:r>
      <w:r w:rsidRPr="00C10FDB">
        <w:rPr>
          <w:b/>
          <w:bCs/>
        </w:rPr>
        <w:t>all created contacts</w:t>
      </w:r>
      <w:r>
        <w:t xml:space="preserve"> (objects). </w:t>
      </w:r>
    </w:p>
    <w:p w14:paraId="6CE48EC2" w14:textId="6C9B18D4" w:rsidR="00C10FDB" w:rsidRDefault="00CB3E21" w:rsidP="00CB3E21">
      <w:r>
        <w:t xml:space="preserve">The key name </w:t>
      </w:r>
      <w:r>
        <w:rPr>
          <w:rFonts w:ascii="Consolas" w:hAnsi="Consolas"/>
          <w:b/>
          <w:bCs/>
        </w:rPr>
        <w:t>"</w:t>
      </w:r>
      <w:r w:rsidRPr="00CB3E21">
        <w:rPr>
          <w:rFonts w:ascii="Consolas" w:hAnsi="Consolas"/>
          <w:b/>
          <w:bCs/>
        </w:rPr>
        <w:t>contacts</w:t>
      </w:r>
      <w:r>
        <w:rPr>
          <w:rFonts w:ascii="Consolas" w:hAnsi="Consolas"/>
          <w:b/>
          <w:bCs/>
        </w:rPr>
        <w:t>"</w:t>
      </w:r>
      <w:r>
        <w:t xml:space="preserve"> is used as a </w:t>
      </w:r>
      <w:r w:rsidRPr="00C10FDB">
        <w:rPr>
          <w:b/>
          <w:bCs/>
        </w:rPr>
        <w:t>variable name</w:t>
      </w:r>
      <w:r>
        <w:t xml:space="preserve"> in the </w:t>
      </w:r>
      <w:r w:rsidRPr="00C10FDB">
        <w:rPr>
          <w:b/>
          <w:bCs/>
        </w:rPr>
        <w:t>template</w:t>
      </w:r>
      <w:r w:rsidR="00C10FDB">
        <w:t xml:space="preserve"> </w:t>
      </w:r>
      <w:r w:rsidR="00C10FDB" w:rsidRPr="00C10FDB">
        <w:rPr>
          <w:rFonts w:ascii="Consolas" w:hAnsi="Consolas"/>
          <w:b/>
          <w:bCs/>
        </w:rPr>
        <w:t>index.html</w:t>
      </w:r>
      <w:r w:rsidR="00C10FDB">
        <w:t>:</w:t>
      </w:r>
    </w:p>
    <w:p w14:paraId="62AD77B0" w14:textId="0E0D7578" w:rsidR="00C10FDB" w:rsidRDefault="00C10FDB" w:rsidP="00CB3E21">
      <w:r w:rsidRPr="00E50088">
        <w:rPr>
          <w:noProof/>
        </w:rPr>
        <w:drawing>
          <wp:inline distT="0" distB="0" distL="0" distR="0" wp14:anchorId="35603670" wp14:editId="05ACCD9E">
            <wp:extent cx="4486275" cy="1276398"/>
            <wp:effectExtent l="19050" t="19050" r="9525" b="19050"/>
            <wp:docPr id="60" name="Picture 6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3769" cy="1281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4CA8C" w14:textId="2494F485" w:rsidR="00E50088" w:rsidRPr="00C10FDB" w:rsidRDefault="00CB3E21" w:rsidP="00C10FDB">
      <w:r>
        <w:t xml:space="preserve">The code </w:t>
      </w:r>
      <w:r w:rsidR="00C10FDB">
        <w:t>above</w:t>
      </w:r>
      <w:r>
        <w:t xml:space="preserve"> implements logic for </w:t>
      </w:r>
      <w:r w:rsidRPr="00C10FDB">
        <w:rPr>
          <w:b/>
          <w:bCs/>
        </w:rPr>
        <w:t>iterating over the collection of contacts</w:t>
      </w:r>
      <w:r>
        <w:t xml:space="preserve"> and taking </w:t>
      </w:r>
      <w:r w:rsidRPr="00C10FDB">
        <w:rPr>
          <w:b/>
          <w:bCs/>
        </w:rPr>
        <w:t>each name</w:t>
      </w:r>
      <w:r>
        <w:t xml:space="preserve"> and </w:t>
      </w:r>
      <w:r w:rsidRPr="00C10FDB">
        <w:rPr>
          <w:b/>
          <w:bCs/>
        </w:rPr>
        <w:t>number</w:t>
      </w:r>
      <w:r>
        <w:t xml:space="preserve">. </w:t>
      </w:r>
      <w:r w:rsidR="00C10FDB">
        <w:t>Thus, they</w:t>
      </w:r>
      <w:r>
        <w:t xml:space="preserve"> </w:t>
      </w:r>
      <w:r w:rsidR="00C10FDB">
        <w:t xml:space="preserve">can </w:t>
      </w:r>
      <w:r>
        <w:t xml:space="preserve">be </w:t>
      </w:r>
      <w:r w:rsidRPr="00C10FDB">
        <w:rPr>
          <w:b/>
          <w:bCs/>
        </w:rPr>
        <w:t xml:space="preserve">visualized in </w:t>
      </w:r>
      <w:r w:rsidR="00C10FDB" w:rsidRPr="00C10FDB">
        <w:rPr>
          <w:b/>
          <w:bCs/>
        </w:rPr>
        <w:t>the contacts</w:t>
      </w:r>
      <w:r>
        <w:t xml:space="preserve"> </w:t>
      </w:r>
      <w:r w:rsidRPr="00C10FDB">
        <w:rPr>
          <w:b/>
          <w:bCs/>
        </w:rPr>
        <w:t>table</w:t>
      </w:r>
      <w:r w:rsidR="00C10FDB">
        <w:t xml:space="preserve"> o</w:t>
      </w:r>
      <w:r>
        <w:t>n our localhost server.</w:t>
      </w:r>
    </w:p>
    <w:p w14:paraId="59AB1C2C" w14:textId="616023D8" w:rsidR="00E50088" w:rsidRPr="00E50088" w:rsidRDefault="00E50088" w:rsidP="00E50088">
      <w:pPr>
        <w:rPr>
          <w:lang w:val="bg-BG"/>
        </w:rPr>
      </w:pPr>
      <w:r w:rsidRPr="00E50088">
        <w:t>With that</w:t>
      </w:r>
      <w:r w:rsidR="00CB3E21">
        <w:t>,</w:t>
      </w:r>
      <w:r w:rsidRPr="00E50088">
        <w:t xml:space="preserve"> we finished our </w:t>
      </w:r>
      <w:r w:rsidR="00CB3E21">
        <w:rPr>
          <w:b/>
        </w:rPr>
        <w:t>Python</w:t>
      </w:r>
      <w:r w:rsidRPr="00E50088">
        <w:rPr>
          <w:b/>
        </w:rPr>
        <w:t xml:space="preserve"> Phonebook</w:t>
      </w:r>
      <w:r w:rsidRPr="00E50088">
        <w:t xml:space="preserve">. Feel free to </w:t>
      </w:r>
      <w:r w:rsidRPr="00E50088">
        <w:rPr>
          <w:b/>
        </w:rPr>
        <w:t>build on your project even further</w:t>
      </w:r>
      <w:r w:rsidRPr="00E50088">
        <w:t xml:space="preserve">. </w:t>
      </w:r>
      <w:r w:rsidRPr="00E50088">
        <w:rPr>
          <w:noProof/>
        </w:rPr>
        <w:sym w:font="Wingdings" w:char="F04A"/>
      </w:r>
    </w:p>
    <w:p w14:paraId="1464B07C" w14:textId="77777777" w:rsidR="00E50088" w:rsidRPr="00E50088" w:rsidRDefault="00E50088" w:rsidP="00E50088">
      <w:pPr>
        <w:rPr>
          <w:lang w:val="bg-BG"/>
        </w:rPr>
      </w:pPr>
    </w:p>
    <w:p w14:paraId="592EBD29" w14:textId="51658AA2" w:rsidR="00640502" w:rsidRPr="00E50088" w:rsidRDefault="00640502" w:rsidP="00E50088">
      <w:pPr>
        <w:rPr>
          <w:lang w:val="bg-BG"/>
        </w:rPr>
      </w:pPr>
    </w:p>
    <w:sectPr w:rsidR="00640502" w:rsidRPr="00E50088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272111" w14:textId="77777777" w:rsidR="00B62505" w:rsidRDefault="00B62505" w:rsidP="008068A2">
      <w:pPr>
        <w:spacing w:after="0" w:line="240" w:lineRule="auto"/>
      </w:pPr>
      <w:r>
        <w:separator/>
      </w:r>
    </w:p>
  </w:endnote>
  <w:endnote w:type="continuationSeparator" w:id="0">
    <w:p w14:paraId="1A3900A6" w14:textId="77777777" w:rsidR="00B62505" w:rsidRDefault="00B625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1AB39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6B8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6B8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1AB39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6B8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6B8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BFBACF" w14:textId="77777777" w:rsidR="00B62505" w:rsidRDefault="00B62505" w:rsidP="008068A2">
      <w:pPr>
        <w:spacing w:after="0" w:line="240" w:lineRule="auto"/>
      </w:pPr>
      <w:r>
        <w:separator/>
      </w:r>
    </w:p>
  </w:footnote>
  <w:footnote w:type="continuationSeparator" w:id="0">
    <w:p w14:paraId="48BBE749" w14:textId="77777777" w:rsidR="00B62505" w:rsidRDefault="00B625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3034A"/>
    <w:multiLevelType w:val="hybridMultilevel"/>
    <w:tmpl w:val="79902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B65214"/>
    <w:multiLevelType w:val="hybridMultilevel"/>
    <w:tmpl w:val="0D34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AD16DB34"/>
    <w:lvl w:ilvl="0" w:tplc="F8E28CA2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B90757"/>
    <w:multiLevelType w:val="hybridMultilevel"/>
    <w:tmpl w:val="67827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3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3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8"/>
  </w:num>
  <w:num w:numId="37">
    <w:abstractNumId w:val="24"/>
  </w:num>
  <w:num w:numId="38">
    <w:abstractNumId w:val="16"/>
  </w:num>
  <w:num w:numId="39">
    <w:abstractNumId w:val="31"/>
  </w:num>
  <w:num w:numId="40">
    <w:abstractNumId w:val="25"/>
  </w:num>
  <w:num w:numId="41">
    <w:abstractNumId w:val="5"/>
  </w:num>
  <w:num w:numId="42">
    <w:abstractNumId w:val="2"/>
  </w:num>
  <w:num w:numId="43">
    <w:abstractNumId w:val="23"/>
  </w:num>
  <w:num w:numId="44">
    <w:abstractNumId w:val="0"/>
  </w:num>
  <w:num w:numId="45">
    <w:abstractNumId w:val="43"/>
  </w:num>
  <w:num w:numId="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DMyNzUwMTQxsjBX0lEKTi0uzszPAykwrwUAkvgF5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F5B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121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5C60"/>
    <w:rsid w:val="002A2D2D"/>
    <w:rsid w:val="002C539D"/>
    <w:rsid w:val="002C71C6"/>
    <w:rsid w:val="002D07CA"/>
    <w:rsid w:val="002F4255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FFD"/>
    <w:rsid w:val="0041081C"/>
    <w:rsid w:val="004173CA"/>
    <w:rsid w:val="004311CA"/>
    <w:rsid w:val="0047331A"/>
    <w:rsid w:val="0047640B"/>
    <w:rsid w:val="0047644B"/>
    <w:rsid w:val="00476D4B"/>
    <w:rsid w:val="00490A54"/>
    <w:rsid w:val="00491748"/>
    <w:rsid w:val="004A7E77"/>
    <w:rsid w:val="004B0253"/>
    <w:rsid w:val="004C0A80"/>
    <w:rsid w:val="004C49C2"/>
    <w:rsid w:val="004D03E1"/>
    <w:rsid w:val="004D29A9"/>
    <w:rsid w:val="004E0D4F"/>
    <w:rsid w:val="004E2A2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E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D9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0E8"/>
    <w:rsid w:val="007D3C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13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B84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066D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3FF"/>
    <w:rsid w:val="00AD3214"/>
    <w:rsid w:val="00AE05D3"/>
    <w:rsid w:val="00AE355A"/>
    <w:rsid w:val="00B148DD"/>
    <w:rsid w:val="00B2472A"/>
    <w:rsid w:val="00B40E62"/>
    <w:rsid w:val="00B43498"/>
    <w:rsid w:val="00B567F6"/>
    <w:rsid w:val="00B56DF3"/>
    <w:rsid w:val="00B57A5C"/>
    <w:rsid w:val="00B6185B"/>
    <w:rsid w:val="00B62505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9E"/>
    <w:rsid w:val="00BE399E"/>
    <w:rsid w:val="00BF1775"/>
    <w:rsid w:val="00BF2004"/>
    <w:rsid w:val="00BF201D"/>
    <w:rsid w:val="00C0490B"/>
    <w:rsid w:val="00C07904"/>
    <w:rsid w:val="00C10FDB"/>
    <w:rsid w:val="00C121AF"/>
    <w:rsid w:val="00C14C80"/>
    <w:rsid w:val="00C210DB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3E21"/>
    <w:rsid w:val="00CB626D"/>
    <w:rsid w:val="00CD1AD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5264"/>
    <w:rsid w:val="00D73957"/>
    <w:rsid w:val="00D8395C"/>
    <w:rsid w:val="00D910AA"/>
    <w:rsid w:val="00DA028F"/>
    <w:rsid w:val="00DA4EDB"/>
    <w:rsid w:val="00DC28E6"/>
    <w:rsid w:val="00DC56B0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088"/>
    <w:rsid w:val="00E63F64"/>
    <w:rsid w:val="00E74623"/>
    <w:rsid w:val="00E80E3D"/>
    <w:rsid w:val="00E856F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57C"/>
    <w:rsid w:val="00F20B48"/>
    <w:rsid w:val="00F258BA"/>
    <w:rsid w:val="00F27E9C"/>
    <w:rsid w:val="00F41F41"/>
    <w:rsid w:val="00F46918"/>
    <w:rsid w:val="00F46DDE"/>
    <w:rsid w:val="00F61918"/>
    <w:rsid w:val="00F6456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5C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5C60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8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2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://127.0.0.1:8000/" TargetMode="External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hyperlink" Target="https://softuni.bg/trainings/3609/programming-fundamentals-with-python-january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4.png"/><Relationship Id="rId12" Type="http://schemas.openxmlformats.org/officeDocument/2006/relationships/image" Target="media/image2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30.png"/><Relationship Id="rId33" Type="http://schemas.openxmlformats.org/officeDocument/2006/relationships/image" Target="media/image2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8.png"/><Relationship Id="rId20" Type="http://schemas.openxmlformats.org/officeDocument/2006/relationships/image" Target="media/image30.png"/><Relationship Id="rId29" Type="http://schemas.openxmlformats.org/officeDocument/2006/relationships/image" Target="media/image2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90.png"/><Relationship Id="rId40" Type="http://schemas.openxmlformats.org/officeDocument/2006/relationships/image" Target="media/image31.png"/><Relationship Id="rId5" Type="http://schemas.openxmlformats.org/officeDocument/2006/relationships/image" Target="media/image2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image" Target="media/image2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4F06CF-238B-4679-86C8-8F40E17CB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8</Pages>
  <Words>879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the Java Fundamentals Course at SoftUni</vt:lpstr>
    </vt:vector>
  </TitlesOfParts>
  <Company>SoftUni – https://about.softuni.bg</Company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the Java Fundamentals Course at SoftUni</dc:title>
  <dc:subject>Java Fundamentals 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27</cp:revision>
  <cp:lastPrinted>2015-10-26T22:35:00Z</cp:lastPrinted>
  <dcterms:created xsi:type="dcterms:W3CDTF">2019-11-12T12:29:00Z</dcterms:created>
  <dcterms:modified xsi:type="dcterms:W3CDTF">2021-12-22T09:13:00Z</dcterms:modified>
  <cp:category>programming; education; software engineering; software development</cp:category>
</cp:coreProperties>
</file>